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6444237A" w14:textId="0819D594" w:rsidR="00A81515" w:rsidRDefault="00A81515" w:rsidP="00743E93">
      <w:pPr>
        <w:tabs>
          <w:tab w:val="left" w:pos="1800"/>
          <w:tab w:val="left" w:pos="2064"/>
        </w:tabs>
        <w:ind w:left="1620"/>
        <w:jc w:val="center"/>
        <w:rPr>
          <w:rFonts w:ascii="Trebuchet MS" w:hAnsi="Trebuchet MS" w:cs="Arial"/>
          <w:b/>
          <w:sz w:val="28"/>
          <w:szCs w:val="28"/>
          <w:u w:val="single"/>
        </w:rPr>
      </w:pPr>
      <w:r>
        <w:rPr>
          <w:rFonts w:ascii="Trebuchet MS" w:hAnsi="Trebuchet MS" w:cs="Arial"/>
          <w:b/>
          <w:sz w:val="28"/>
          <w:szCs w:val="28"/>
          <w:u w:val="single"/>
        </w:rPr>
        <w:t>Microsoft Power Point</w:t>
      </w:r>
    </w:p>
    <w:p w14:paraId="006B96C6" w14:textId="77777777" w:rsidR="00A81515" w:rsidRDefault="00A81515" w:rsidP="00743E93">
      <w:pPr>
        <w:tabs>
          <w:tab w:val="left" w:pos="1800"/>
          <w:tab w:val="left" w:pos="2064"/>
        </w:tabs>
        <w:ind w:left="1620"/>
        <w:jc w:val="center"/>
        <w:rPr>
          <w:rFonts w:ascii="Trebuchet MS" w:hAnsi="Trebuchet MS" w:cs="Arial"/>
          <w:b/>
          <w:sz w:val="28"/>
          <w:szCs w:val="28"/>
          <w:u w:val="single"/>
        </w:rPr>
      </w:pPr>
    </w:p>
    <w:p w14:paraId="4F75CCC8" w14:textId="12CD2D00" w:rsidR="005C0868" w:rsidRDefault="00A969C6" w:rsidP="00743E93">
      <w:pPr>
        <w:tabs>
          <w:tab w:val="left" w:pos="1800"/>
          <w:tab w:val="left" w:pos="2064"/>
        </w:tabs>
        <w:ind w:left="1620"/>
        <w:jc w:val="center"/>
        <w:rPr>
          <w:rFonts w:ascii="Trebuchet MS" w:hAnsi="Trebuchet MS" w:cs="Arial"/>
          <w:b/>
          <w:sz w:val="28"/>
          <w:szCs w:val="28"/>
          <w:u w:val="single"/>
        </w:rPr>
      </w:pPr>
      <w:r w:rsidRPr="00A969C6">
        <w:rPr>
          <w:rFonts w:ascii="Trebuchet MS" w:hAnsi="Trebuchet MS" w:cs="Arial"/>
          <w:b/>
          <w:sz w:val="28"/>
          <w:szCs w:val="28"/>
          <w:u w:val="single"/>
        </w:rPr>
        <w:t>Module 8 – Formatting Text, Color and Text Alignment in Power Point</w:t>
      </w:r>
    </w:p>
    <w:p w14:paraId="753DE367" w14:textId="77777777" w:rsidR="00A969C6" w:rsidRDefault="00A969C6" w:rsidP="00743E93">
      <w:pPr>
        <w:tabs>
          <w:tab w:val="left" w:pos="1800"/>
          <w:tab w:val="left" w:pos="2064"/>
        </w:tabs>
        <w:ind w:left="1620"/>
        <w:rPr>
          <w:rFonts w:ascii="Trebuchet MS" w:hAnsi="Trebuchet MS" w:cs="Arial"/>
          <w:b/>
          <w:sz w:val="28"/>
          <w:szCs w:val="28"/>
          <w:u w:val="single"/>
        </w:rPr>
      </w:pPr>
    </w:p>
    <w:p w14:paraId="6249E2F2" w14:textId="77777777" w:rsidR="00A969C6" w:rsidRPr="00A969C6" w:rsidRDefault="00A969C6" w:rsidP="00743E93">
      <w:pPr>
        <w:tabs>
          <w:tab w:val="left" w:pos="1800"/>
          <w:tab w:val="left" w:pos="2064"/>
        </w:tabs>
        <w:ind w:left="1620"/>
        <w:rPr>
          <w:rFonts w:ascii="Trebuchet MS" w:hAnsi="Trebuchet MS" w:cs="Arial"/>
          <w:b/>
          <w:sz w:val="28"/>
          <w:szCs w:val="28"/>
          <w:u w:val="single"/>
        </w:rPr>
      </w:pPr>
      <w:r w:rsidRPr="00A969C6">
        <w:rPr>
          <w:rFonts w:ascii="Trebuchet MS" w:hAnsi="Trebuchet MS" w:cs="Arial"/>
          <w:b/>
          <w:sz w:val="28"/>
          <w:szCs w:val="28"/>
          <w:u w:val="single"/>
        </w:rPr>
        <w:t>1. Formatting Text in MS PowerPoint</w:t>
      </w:r>
    </w:p>
    <w:p w14:paraId="479459EC" w14:textId="77777777" w:rsidR="00A969C6" w:rsidRPr="00A969C6" w:rsidRDefault="00A969C6" w:rsidP="00743E93">
      <w:pPr>
        <w:tabs>
          <w:tab w:val="left" w:pos="1800"/>
          <w:tab w:val="left" w:pos="2064"/>
        </w:tabs>
        <w:ind w:left="1620"/>
        <w:rPr>
          <w:rFonts w:ascii="Trebuchet MS" w:hAnsi="Trebuchet MS" w:cs="Arial"/>
          <w:szCs w:val="28"/>
        </w:rPr>
      </w:pPr>
      <w:r w:rsidRPr="00A969C6">
        <w:rPr>
          <w:rFonts w:ascii="Trebuchet MS" w:hAnsi="Trebuchet MS" w:cs="Arial"/>
          <w:szCs w:val="28"/>
        </w:rPr>
        <w:t>Formatting text means changing the appearance of the text to make it look attractive and clear. This includes changing the font style, font size, making the text bold, italic, or underlined.</w:t>
      </w:r>
    </w:p>
    <w:p w14:paraId="214A7DD1" w14:textId="77777777" w:rsidR="00A969C6" w:rsidRPr="00A969C6" w:rsidRDefault="00A969C6" w:rsidP="00743E93">
      <w:pPr>
        <w:tabs>
          <w:tab w:val="left" w:pos="1800"/>
          <w:tab w:val="left" w:pos="2064"/>
        </w:tabs>
        <w:ind w:left="1620"/>
        <w:rPr>
          <w:rFonts w:ascii="Trebuchet MS" w:hAnsi="Trebuchet MS" w:cs="Arial"/>
          <w:szCs w:val="28"/>
        </w:rPr>
      </w:pPr>
    </w:p>
    <w:p w14:paraId="41C96E8D" w14:textId="77777777" w:rsidR="00A969C6" w:rsidRPr="00A969C6" w:rsidRDefault="00A969C6" w:rsidP="00743E93">
      <w:pPr>
        <w:tabs>
          <w:tab w:val="left" w:pos="1800"/>
          <w:tab w:val="left" w:pos="2064"/>
        </w:tabs>
        <w:ind w:left="1620"/>
        <w:rPr>
          <w:rFonts w:ascii="Trebuchet MS" w:hAnsi="Trebuchet MS" w:cs="Arial"/>
          <w:szCs w:val="28"/>
        </w:rPr>
      </w:pPr>
      <w:r w:rsidRPr="00A969C6">
        <w:rPr>
          <w:rFonts w:ascii="Trebuchet MS" w:hAnsi="Trebuchet MS" w:cs="Arial"/>
          <w:szCs w:val="28"/>
        </w:rPr>
        <w:t>PowerPoint gives many options to format the text using the Home tab. You can also use bullets, numbering, and word spacing to improve the presentation’s readability. Well-formatted text helps highlight important information.</w:t>
      </w:r>
    </w:p>
    <w:p w14:paraId="67A2F6D4" w14:textId="77777777" w:rsidR="00A969C6" w:rsidRDefault="00A969C6" w:rsidP="00743E93">
      <w:pPr>
        <w:tabs>
          <w:tab w:val="left" w:pos="1800"/>
          <w:tab w:val="left" w:pos="2064"/>
        </w:tabs>
        <w:ind w:left="1620"/>
        <w:rPr>
          <w:rFonts w:ascii="Trebuchet MS" w:hAnsi="Trebuchet MS" w:cs="Arial"/>
          <w:szCs w:val="28"/>
        </w:rPr>
      </w:pPr>
    </w:p>
    <w:p w14:paraId="71E41A86" w14:textId="77777777" w:rsidR="00A969C6" w:rsidRDefault="00A969C6" w:rsidP="00743E93">
      <w:pPr>
        <w:tabs>
          <w:tab w:val="left" w:pos="1800"/>
          <w:tab w:val="left" w:pos="2064"/>
        </w:tabs>
        <w:spacing w:after="240"/>
        <w:ind w:left="1620"/>
        <w:rPr>
          <w:rFonts w:ascii="Trebuchet MS" w:hAnsi="Trebuchet MS" w:cs="Arial"/>
          <w:b/>
          <w:sz w:val="28"/>
          <w:szCs w:val="28"/>
          <w:u w:val="single"/>
        </w:rPr>
      </w:pPr>
      <w:r w:rsidRPr="00A969C6">
        <w:rPr>
          <w:rFonts w:ascii="Trebuchet MS" w:hAnsi="Trebuchet MS" w:cs="Arial"/>
          <w:b/>
          <w:sz w:val="28"/>
          <w:szCs w:val="28"/>
          <w:u w:val="single"/>
        </w:rPr>
        <w:t>Steps to Format Text in Power Point:</w:t>
      </w:r>
    </w:p>
    <w:p w14:paraId="56DA7C04" w14:textId="77777777" w:rsidR="00A969C6" w:rsidRPr="00A969C6" w:rsidRDefault="00A969C6" w:rsidP="00743E93">
      <w:pPr>
        <w:pStyle w:val="ListParagraph"/>
        <w:numPr>
          <w:ilvl w:val="0"/>
          <w:numId w:val="28"/>
        </w:numPr>
        <w:tabs>
          <w:tab w:val="left" w:pos="1800"/>
          <w:tab w:val="left" w:pos="2064"/>
        </w:tabs>
        <w:ind w:left="1620" w:firstLine="0"/>
        <w:rPr>
          <w:rFonts w:ascii="Trebuchet MS" w:hAnsi="Trebuchet MS" w:cs="Arial"/>
          <w:szCs w:val="28"/>
        </w:rPr>
      </w:pPr>
      <w:r w:rsidRPr="00A969C6">
        <w:rPr>
          <w:rFonts w:ascii="Trebuchet MS" w:hAnsi="Trebuchet MS" w:cs="Arial"/>
          <w:szCs w:val="28"/>
        </w:rPr>
        <w:t>Open PowerPoint and select the slide where you want to format text.</w:t>
      </w:r>
    </w:p>
    <w:p w14:paraId="16D490AE" w14:textId="77777777" w:rsidR="00A969C6" w:rsidRPr="00A969C6" w:rsidRDefault="00A969C6" w:rsidP="00743E93">
      <w:pPr>
        <w:pStyle w:val="ListParagraph"/>
        <w:numPr>
          <w:ilvl w:val="0"/>
          <w:numId w:val="28"/>
        </w:numPr>
        <w:tabs>
          <w:tab w:val="left" w:pos="1800"/>
          <w:tab w:val="left" w:pos="2064"/>
        </w:tabs>
        <w:ind w:left="1620" w:firstLine="0"/>
        <w:rPr>
          <w:rFonts w:ascii="Trebuchet MS" w:hAnsi="Trebuchet MS" w:cs="Arial"/>
          <w:szCs w:val="28"/>
        </w:rPr>
      </w:pPr>
      <w:r w:rsidRPr="00A969C6">
        <w:rPr>
          <w:rFonts w:ascii="Trebuchet MS" w:hAnsi="Trebuchet MS" w:cs="Arial"/>
          <w:szCs w:val="28"/>
        </w:rPr>
        <w:t>Click inside the text box that has the text you want to format.</w:t>
      </w:r>
    </w:p>
    <w:p w14:paraId="73BF13E9" w14:textId="60BFAE02" w:rsidR="00A969C6" w:rsidRPr="00A969C6" w:rsidRDefault="00574BC8" w:rsidP="00743E93">
      <w:pPr>
        <w:pStyle w:val="ListParagraph"/>
        <w:numPr>
          <w:ilvl w:val="0"/>
          <w:numId w:val="28"/>
        </w:numPr>
        <w:tabs>
          <w:tab w:val="left" w:pos="1800"/>
          <w:tab w:val="left" w:pos="2064"/>
        </w:tabs>
        <w:ind w:left="1620" w:firstLine="0"/>
        <w:rPr>
          <w:rFonts w:ascii="Trebuchet MS" w:hAnsi="Trebuchet MS" w:cs="Arial"/>
          <w:szCs w:val="28"/>
        </w:rPr>
      </w:pPr>
      <w:r w:rsidRPr="00A969C6">
        <w:rPr>
          <w:noProof/>
        </w:rPr>
        <w:drawing>
          <wp:anchor distT="0" distB="0" distL="114300" distR="114300" simplePos="0" relativeHeight="251613184" behindDoc="1" locked="0" layoutInCell="1" allowOverlap="1" wp14:anchorId="78439248" wp14:editId="4D8A420D">
            <wp:simplePos x="0" y="0"/>
            <wp:positionH relativeFrom="column">
              <wp:posOffset>4198620</wp:posOffset>
            </wp:positionH>
            <wp:positionV relativeFrom="paragraph">
              <wp:posOffset>55245</wp:posOffset>
            </wp:positionV>
            <wp:extent cx="2447925" cy="561975"/>
            <wp:effectExtent l="19050" t="19050" r="28575" b="28575"/>
            <wp:wrapThrough wrapText="bothSides">
              <wp:wrapPolygon edited="0">
                <wp:start x="-168" y="-732"/>
                <wp:lineTo x="-168" y="21966"/>
                <wp:lineTo x="21684" y="21966"/>
                <wp:lineTo x="21684" y="-732"/>
                <wp:lineTo x="-168" y="-732"/>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447925" cy="5619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A969C6" w:rsidRPr="00A969C6">
        <w:rPr>
          <w:rFonts w:ascii="Trebuchet MS" w:hAnsi="Trebuchet MS" w:cs="Arial"/>
          <w:szCs w:val="28"/>
        </w:rPr>
        <w:t>Highlight the text using your mouse.</w:t>
      </w:r>
    </w:p>
    <w:p w14:paraId="046BD466" w14:textId="59A4F288" w:rsidR="00A969C6" w:rsidRDefault="00574BC8" w:rsidP="00743E93">
      <w:pPr>
        <w:pStyle w:val="ListParagraph"/>
        <w:numPr>
          <w:ilvl w:val="0"/>
          <w:numId w:val="28"/>
        </w:numPr>
        <w:tabs>
          <w:tab w:val="left" w:pos="1800"/>
          <w:tab w:val="left" w:pos="2064"/>
        </w:tabs>
        <w:ind w:left="1620" w:firstLine="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620352" behindDoc="0" locked="0" layoutInCell="1" allowOverlap="1" wp14:anchorId="356803A4" wp14:editId="75466C56">
                <wp:simplePos x="0" y="0"/>
                <wp:positionH relativeFrom="column">
                  <wp:posOffset>4869180</wp:posOffset>
                </wp:positionH>
                <wp:positionV relativeFrom="paragraph">
                  <wp:posOffset>126365</wp:posOffset>
                </wp:positionV>
                <wp:extent cx="624840" cy="327660"/>
                <wp:effectExtent l="19050" t="19050" r="22860" b="15240"/>
                <wp:wrapNone/>
                <wp:docPr id="10" name="Rectangle 10"/>
                <wp:cNvGraphicFramePr/>
                <a:graphic xmlns:a="http://schemas.openxmlformats.org/drawingml/2006/main">
                  <a:graphicData uri="http://schemas.microsoft.com/office/word/2010/wordprocessingShape">
                    <wps:wsp>
                      <wps:cNvSpPr/>
                      <wps:spPr>
                        <a:xfrm>
                          <a:off x="0" y="0"/>
                          <a:ext cx="624840" cy="3276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76047B" id="Rectangle 10" o:spid="_x0000_s1026" style="position:absolute;margin-left:383.4pt;margin-top:9.95pt;width:49.2pt;height:25.8pt;z-index:251620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" filled="f" strokecolor="red" strokeweight="3pt"/>
            </w:pict>
          </mc:Fallback>
        </mc:AlternateContent>
      </w:r>
      <w:r w:rsidR="00A969C6" w:rsidRPr="00A969C6">
        <w:rPr>
          <w:rFonts w:ascii="Trebuchet MS" w:hAnsi="Trebuchet MS" w:cs="Arial"/>
          <w:szCs w:val="28"/>
        </w:rPr>
        <w:t>Go to the Home tab on the Ribbon.</w:t>
      </w:r>
    </w:p>
    <w:p w14:paraId="37BFFF2F" w14:textId="2D349994" w:rsidR="00A969C6" w:rsidRPr="00A969C6" w:rsidRDefault="00A969C6" w:rsidP="00743E93">
      <w:pPr>
        <w:tabs>
          <w:tab w:val="left" w:pos="1800"/>
          <w:tab w:val="left" w:pos="2064"/>
        </w:tabs>
        <w:ind w:left="1620"/>
        <w:rPr>
          <w:rFonts w:ascii="Trebuchet MS" w:hAnsi="Trebuchet MS" w:cs="Arial"/>
          <w:szCs w:val="28"/>
        </w:rPr>
      </w:pPr>
    </w:p>
    <w:p w14:paraId="5BAD7568" w14:textId="38E8E4F9" w:rsidR="00A969C6" w:rsidRPr="00A969C6" w:rsidRDefault="00A969C6" w:rsidP="00743E93">
      <w:pPr>
        <w:pStyle w:val="ListParagraph"/>
        <w:tabs>
          <w:tab w:val="left" w:pos="1800"/>
        </w:tabs>
        <w:ind w:left="1620"/>
        <w:rPr>
          <w:rFonts w:ascii="Trebuchet MS" w:hAnsi="Trebuchet MS" w:cs="Arial"/>
          <w:szCs w:val="28"/>
        </w:rPr>
      </w:pPr>
    </w:p>
    <w:p w14:paraId="287DEDA0" w14:textId="4AEC55DF" w:rsidR="00A969C6" w:rsidRDefault="00574BC8" w:rsidP="00743E93">
      <w:pPr>
        <w:pStyle w:val="ListParagraph"/>
        <w:numPr>
          <w:ilvl w:val="0"/>
          <w:numId w:val="28"/>
        </w:numPr>
        <w:tabs>
          <w:tab w:val="left" w:pos="1800"/>
          <w:tab w:val="left" w:pos="2064"/>
        </w:tabs>
        <w:ind w:left="1620" w:firstLine="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636736" behindDoc="0" locked="0" layoutInCell="1" allowOverlap="1" wp14:anchorId="78AE521B" wp14:editId="3A864282">
                <wp:simplePos x="0" y="0"/>
                <wp:positionH relativeFrom="column">
                  <wp:posOffset>4251960</wp:posOffset>
                </wp:positionH>
                <wp:positionV relativeFrom="paragraph">
                  <wp:posOffset>191770</wp:posOffset>
                </wp:positionV>
                <wp:extent cx="1234440" cy="259080"/>
                <wp:effectExtent l="19050" t="19050" r="22860" b="26670"/>
                <wp:wrapNone/>
                <wp:docPr id="12" name="Rectangle 12"/>
                <wp:cNvGraphicFramePr/>
                <a:graphic xmlns:a="http://schemas.openxmlformats.org/drawingml/2006/main">
                  <a:graphicData uri="http://schemas.microsoft.com/office/word/2010/wordprocessingShape">
                    <wps:wsp>
                      <wps:cNvSpPr/>
                      <wps:spPr>
                        <a:xfrm>
                          <a:off x="0" y="0"/>
                          <a:ext cx="1234440" cy="25908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A24D09" id="Rectangle 12" o:spid="_x0000_s1026" style="position:absolute;margin-left:334.8pt;margin-top:15.1pt;width:97.2pt;height:20.4pt;z-index:251636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T36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" filled="f" strokecolor="red" strokeweight="3pt"/>
            </w:pict>
          </mc:Fallback>
        </mc:AlternateContent>
      </w:r>
      <w:r w:rsidRPr="00A969C6">
        <w:rPr>
          <w:rFonts w:ascii="Trebuchet MS" w:hAnsi="Trebuchet MS" w:cs="Arial"/>
          <w:noProof/>
          <w:szCs w:val="28"/>
        </w:rPr>
        <w:drawing>
          <wp:anchor distT="0" distB="0" distL="114300" distR="114300" simplePos="0" relativeHeight="251628544" behindDoc="1" locked="0" layoutInCell="1" allowOverlap="1" wp14:anchorId="16BD21E1" wp14:editId="4EC64820">
            <wp:simplePos x="0" y="0"/>
            <wp:positionH relativeFrom="column">
              <wp:posOffset>4213860</wp:posOffset>
            </wp:positionH>
            <wp:positionV relativeFrom="paragraph">
              <wp:posOffset>48895</wp:posOffset>
            </wp:positionV>
            <wp:extent cx="2543175" cy="1009650"/>
            <wp:effectExtent l="19050" t="19050" r="28575" b="19050"/>
            <wp:wrapThrough wrapText="bothSides">
              <wp:wrapPolygon edited="0">
                <wp:start x="-162" y="-408"/>
                <wp:lineTo x="-162" y="21600"/>
                <wp:lineTo x="21681" y="21600"/>
                <wp:lineTo x="21681" y="-408"/>
                <wp:lineTo x="-162" y="-408"/>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clrChange>
                        <a:clrFrom>
                          <a:srgbClr val="EFF1F3"/>
                        </a:clrFrom>
                        <a:clrTo>
                          <a:srgbClr val="EFF1F3">
                            <a:alpha val="0"/>
                          </a:srgbClr>
                        </a:clrTo>
                      </a:clrChange>
                      <a:extLst>
                        <a:ext uri="{28A0092B-C50C-407E-A947-70E740481C1C}">
                          <a14:useLocalDpi xmlns:a14="http://schemas.microsoft.com/office/drawing/2010/main" val="0"/>
                        </a:ext>
                      </a:extLst>
                    </a:blip>
                    <a:stretch>
                      <a:fillRect/>
                    </a:stretch>
                  </pic:blipFill>
                  <pic:spPr>
                    <a:xfrm>
                      <a:off x="0" y="0"/>
                      <a:ext cx="2543175" cy="10096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A969C6" w:rsidRPr="00A969C6">
        <w:rPr>
          <w:rFonts w:ascii="Trebuchet MS" w:hAnsi="Trebuchet MS" w:cs="Arial"/>
          <w:szCs w:val="28"/>
        </w:rPr>
        <w:t>Choose a font style from the Font dropdown list.</w:t>
      </w:r>
    </w:p>
    <w:p w14:paraId="0211DA9C" w14:textId="653204BB" w:rsidR="00A969C6" w:rsidRPr="00A969C6" w:rsidRDefault="00A969C6" w:rsidP="00743E93">
      <w:pPr>
        <w:pStyle w:val="ListParagraph"/>
        <w:tabs>
          <w:tab w:val="left" w:pos="1800"/>
          <w:tab w:val="left" w:pos="2064"/>
        </w:tabs>
        <w:ind w:left="1620"/>
        <w:rPr>
          <w:rFonts w:ascii="Trebuchet MS" w:hAnsi="Trebuchet MS" w:cs="Arial"/>
          <w:szCs w:val="28"/>
        </w:rPr>
      </w:pPr>
    </w:p>
    <w:p w14:paraId="01FC5117" w14:textId="77777777" w:rsidR="00A969C6" w:rsidRDefault="00A969C6" w:rsidP="00743E93">
      <w:pPr>
        <w:pStyle w:val="ListParagraph"/>
        <w:numPr>
          <w:ilvl w:val="0"/>
          <w:numId w:val="28"/>
        </w:numPr>
        <w:tabs>
          <w:tab w:val="left" w:pos="1800"/>
          <w:tab w:val="left" w:pos="2064"/>
        </w:tabs>
        <w:ind w:left="1620" w:firstLine="0"/>
        <w:rPr>
          <w:rFonts w:ascii="Trebuchet MS" w:hAnsi="Trebuchet MS" w:cs="Arial"/>
          <w:szCs w:val="28"/>
        </w:rPr>
      </w:pPr>
      <w:r w:rsidRPr="00A969C6">
        <w:rPr>
          <w:rFonts w:ascii="Trebuchet MS" w:hAnsi="Trebuchet MS" w:cs="Arial"/>
          <w:szCs w:val="28"/>
        </w:rPr>
        <w:t>Select a font size from the size box.</w:t>
      </w:r>
    </w:p>
    <w:p w14:paraId="47BF9E99" w14:textId="178BFF4C" w:rsidR="00A969C6" w:rsidRPr="00A969C6" w:rsidRDefault="00A969C6" w:rsidP="00743E93">
      <w:pPr>
        <w:pStyle w:val="ListParagraph"/>
        <w:tabs>
          <w:tab w:val="left" w:pos="1800"/>
        </w:tabs>
        <w:ind w:left="1620"/>
        <w:rPr>
          <w:rFonts w:ascii="Trebuchet MS" w:hAnsi="Trebuchet MS" w:cs="Arial"/>
          <w:szCs w:val="28"/>
        </w:rPr>
      </w:pPr>
    </w:p>
    <w:p w14:paraId="1D3429BF" w14:textId="5471E7A4" w:rsidR="00A969C6" w:rsidRPr="00A969C6" w:rsidRDefault="00A969C6" w:rsidP="00743E93">
      <w:pPr>
        <w:pStyle w:val="ListParagraph"/>
        <w:tabs>
          <w:tab w:val="left" w:pos="1800"/>
          <w:tab w:val="left" w:pos="2064"/>
        </w:tabs>
        <w:ind w:left="1620"/>
        <w:rPr>
          <w:rFonts w:ascii="Trebuchet MS" w:hAnsi="Trebuchet MS" w:cs="Arial"/>
          <w:szCs w:val="28"/>
        </w:rPr>
      </w:pPr>
    </w:p>
    <w:p w14:paraId="7532523C" w14:textId="70CDCC97" w:rsidR="00A969C6" w:rsidRDefault="00574BC8" w:rsidP="00743E93">
      <w:pPr>
        <w:pStyle w:val="ListParagraph"/>
        <w:numPr>
          <w:ilvl w:val="0"/>
          <w:numId w:val="28"/>
        </w:numPr>
        <w:tabs>
          <w:tab w:val="left" w:pos="1800"/>
          <w:tab w:val="left" w:pos="2064"/>
        </w:tabs>
        <w:ind w:left="1620" w:firstLine="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651072" behindDoc="0" locked="0" layoutInCell="1" allowOverlap="1" wp14:anchorId="7967FAE2" wp14:editId="622E7130">
                <wp:simplePos x="0" y="0"/>
                <wp:positionH relativeFrom="column">
                  <wp:posOffset>5417820</wp:posOffset>
                </wp:positionH>
                <wp:positionV relativeFrom="paragraph">
                  <wp:posOffset>255905</wp:posOffset>
                </wp:positionV>
                <wp:extent cx="449580" cy="259080"/>
                <wp:effectExtent l="19050" t="19050" r="26670" b="26670"/>
                <wp:wrapNone/>
                <wp:docPr id="14" name="Rectangle 14"/>
                <wp:cNvGraphicFramePr/>
                <a:graphic xmlns:a="http://schemas.openxmlformats.org/drawingml/2006/main">
                  <a:graphicData uri="http://schemas.microsoft.com/office/word/2010/wordprocessingShape">
                    <wps:wsp>
                      <wps:cNvSpPr/>
                      <wps:spPr>
                        <a:xfrm>
                          <a:off x="0" y="0"/>
                          <a:ext cx="449580" cy="25908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B58B7F" id="Rectangle 14" o:spid="_x0000_s1026" style="position:absolute;margin-left:426.6pt;margin-top:20.15pt;width:35.4pt;height:2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" filled="f" strokecolor="red" strokeweight="3pt"/>
            </w:pict>
          </mc:Fallback>
        </mc:AlternateContent>
      </w:r>
      <w:r w:rsidRPr="00A969C6">
        <w:rPr>
          <w:rFonts w:ascii="Trebuchet MS" w:hAnsi="Trebuchet MS" w:cs="Arial"/>
          <w:noProof/>
          <w:szCs w:val="28"/>
        </w:rPr>
        <w:drawing>
          <wp:anchor distT="0" distB="0" distL="114300" distR="114300" simplePos="0" relativeHeight="251643904" behindDoc="1" locked="0" layoutInCell="1" allowOverlap="1" wp14:anchorId="0A6B478E" wp14:editId="56BD5D35">
            <wp:simplePos x="0" y="0"/>
            <wp:positionH relativeFrom="column">
              <wp:posOffset>4261485</wp:posOffset>
            </wp:positionH>
            <wp:positionV relativeFrom="paragraph">
              <wp:posOffset>111125</wp:posOffset>
            </wp:positionV>
            <wp:extent cx="2543175" cy="1009650"/>
            <wp:effectExtent l="0" t="0" r="9525" b="0"/>
            <wp:wrapThrough wrapText="bothSides">
              <wp:wrapPolygon edited="0">
                <wp:start x="0" y="0"/>
                <wp:lineTo x="0" y="21192"/>
                <wp:lineTo x="21519" y="21192"/>
                <wp:lineTo x="2151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clrChange>
                        <a:clrFrom>
                          <a:srgbClr val="EFF1F3"/>
                        </a:clrFrom>
                        <a:clrTo>
                          <a:srgbClr val="EFF1F3">
                            <a:alpha val="0"/>
                          </a:srgbClr>
                        </a:clrTo>
                      </a:clrChange>
                      <a:extLst>
                        <a:ext uri="{28A0092B-C50C-407E-A947-70E740481C1C}">
                          <a14:useLocalDpi xmlns:a14="http://schemas.microsoft.com/office/drawing/2010/main" val="0"/>
                        </a:ext>
                      </a:extLst>
                    </a:blip>
                    <a:stretch>
                      <a:fillRect/>
                    </a:stretch>
                  </pic:blipFill>
                  <pic:spPr>
                    <a:xfrm>
                      <a:off x="0" y="0"/>
                      <a:ext cx="2543175" cy="1009650"/>
                    </a:xfrm>
                    <a:prstGeom prst="rect">
                      <a:avLst/>
                    </a:prstGeom>
                  </pic:spPr>
                </pic:pic>
              </a:graphicData>
            </a:graphic>
            <wp14:sizeRelH relativeFrom="page">
              <wp14:pctWidth>0</wp14:pctWidth>
            </wp14:sizeRelH>
            <wp14:sizeRelV relativeFrom="page">
              <wp14:pctHeight>0</wp14:pctHeight>
            </wp14:sizeRelV>
          </wp:anchor>
        </w:drawing>
      </w:r>
      <w:r w:rsidR="00A969C6" w:rsidRPr="00A969C6">
        <w:rPr>
          <w:rFonts w:ascii="Trebuchet MS" w:hAnsi="Trebuchet MS" w:cs="Arial"/>
          <w:szCs w:val="28"/>
        </w:rPr>
        <w:t>Click Bold (B), Italic (I), or Underline (U) as needed.</w:t>
      </w:r>
    </w:p>
    <w:p w14:paraId="2689BD70" w14:textId="41BDBA27" w:rsidR="00A969C6" w:rsidRPr="00A969C6" w:rsidRDefault="00A969C6" w:rsidP="00743E93">
      <w:pPr>
        <w:pStyle w:val="ListParagraph"/>
        <w:tabs>
          <w:tab w:val="left" w:pos="1800"/>
          <w:tab w:val="left" w:pos="2064"/>
        </w:tabs>
        <w:ind w:left="1620"/>
        <w:rPr>
          <w:rFonts w:ascii="Trebuchet MS" w:hAnsi="Trebuchet MS" w:cs="Arial"/>
          <w:szCs w:val="28"/>
        </w:rPr>
      </w:pPr>
    </w:p>
    <w:p w14:paraId="0D352C0F" w14:textId="39107AC6" w:rsidR="00574BC8" w:rsidRDefault="00A969C6" w:rsidP="00743E93">
      <w:pPr>
        <w:pStyle w:val="ListParagraph"/>
        <w:numPr>
          <w:ilvl w:val="0"/>
          <w:numId w:val="28"/>
        </w:numPr>
        <w:tabs>
          <w:tab w:val="left" w:pos="1800"/>
          <w:tab w:val="left" w:pos="2064"/>
        </w:tabs>
        <w:ind w:left="1620" w:firstLine="0"/>
        <w:rPr>
          <w:rFonts w:ascii="Trebuchet MS" w:hAnsi="Trebuchet MS" w:cs="Arial"/>
          <w:szCs w:val="28"/>
        </w:rPr>
      </w:pPr>
      <w:r w:rsidRPr="00A969C6">
        <w:rPr>
          <w:rFonts w:ascii="Trebuchet MS" w:hAnsi="Trebuchet MS" w:cs="Arial"/>
          <w:szCs w:val="28"/>
        </w:rPr>
        <w:t>Use the Font Color button to change the text color.</w:t>
      </w:r>
    </w:p>
    <w:p w14:paraId="2F5E4AB1" w14:textId="269B3B8B" w:rsidR="00574BC8" w:rsidRDefault="00574BC8" w:rsidP="00743E93">
      <w:pPr>
        <w:ind w:left="1620"/>
        <w:rPr>
          <w:rFonts w:ascii="Trebuchet MS" w:eastAsia="Calibri" w:hAnsi="Trebuchet MS" w:cs="Arial"/>
          <w:szCs w:val="28"/>
          <w:lang w:bidi="en-US"/>
        </w:rPr>
      </w:pPr>
      <w:r>
        <w:rPr>
          <w:rFonts w:ascii="Trebuchet MS" w:hAnsi="Trebuchet MS" w:cs="Arial"/>
          <w:noProof/>
          <w:szCs w:val="28"/>
          <w:lang w:val="en-IN" w:eastAsia="en-IN"/>
        </w:rPr>
        <mc:AlternateContent>
          <mc:Choice Requires="wps">
            <w:drawing>
              <wp:anchor distT="0" distB="0" distL="114300" distR="114300" simplePos="0" relativeHeight="251665408" behindDoc="0" locked="0" layoutInCell="1" allowOverlap="1" wp14:anchorId="5C52055B" wp14:editId="4C889021">
                <wp:simplePos x="0" y="0"/>
                <wp:positionH relativeFrom="column">
                  <wp:posOffset>4263390</wp:posOffset>
                </wp:positionH>
                <wp:positionV relativeFrom="paragraph">
                  <wp:posOffset>605790</wp:posOffset>
                </wp:positionV>
                <wp:extent cx="1367624" cy="259080"/>
                <wp:effectExtent l="19050" t="19050" r="23495" b="26670"/>
                <wp:wrapNone/>
                <wp:docPr id="16" name="Rectangle 16"/>
                <wp:cNvGraphicFramePr/>
                <a:graphic xmlns:a="http://schemas.openxmlformats.org/drawingml/2006/main">
                  <a:graphicData uri="http://schemas.microsoft.com/office/word/2010/wordprocessingShape">
                    <wps:wsp>
                      <wps:cNvSpPr/>
                      <wps:spPr>
                        <a:xfrm>
                          <a:off x="0" y="0"/>
                          <a:ext cx="1367624" cy="25908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EF949E" id="Rectangle 16" o:spid="_x0000_s1026" style="position:absolute;margin-left:335.7pt;margin-top:47.7pt;width:107.7pt;height:20.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" filled="f" strokecolor="red" strokeweight="3pt"/>
            </w:pict>
          </mc:Fallback>
        </mc:AlternateContent>
      </w:r>
      <w:r w:rsidRPr="00A969C6">
        <w:rPr>
          <w:rFonts w:ascii="Trebuchet MS" w:hAnsi="Trebuchet MS" w:cs="Arial"/>
          <w:noProof/>
          <w:szCs w:val="28"/>
        </w:rPr>
        <w:drawing>
          <wp:anchor distT="0" distB="0" distL="114300" distR="114300" simplePos="0" relativeHeight="251659264" behindDoc="1" locked="0" layoutInCell="1" allowOverlap="1" wp14:anchorId="269DEA1E" wp14:editId="4C1D3B65">
            <wp:simplePos x="0" y="0"/>
            <wp:positionH relativeFrom="column">
              <wp:posOffset>4248785</wp:posOffset>
            </wp:positionH>
            <wp:positionV relativeFrom="paragraph">
              <wp:posOffset>287655</wp:posOffset>
            </wp:positionV>
            <wp:extent cx="2540000" cy="787400"/>
            <wp:effectExtent l="19050" t="19050" r="12700" b="12700"/>
            <wp:wrapThrough wrapText="bothSides">
              <wp:wrapPolygon edited="0">
                <wp:start x="-162" y="-523"/>
                <wp:lineTo x="-162" y="21426"/>
                <wp:lineTo x="21546" y="21426"/>
                <wp:lineTo x="21546" y="-523"/>
                <wp:lineTo x="-162" y="-523"/>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clrChange>
                        <a:clrFrom>
                          <a:srgbClr val="EFF1F3"/>
                        </a:clrFrom>
                        <a:clrTo>
                          <a:srgbClr val="EFF1F3">
                            <a:alpha val="0"/>
                          </a:srgbClr>
                        </a:clrTo>
                      </a:clrChange>
                      <a:extLst>
                        <a:ext uri="{28A0092B-C50C-407E-A947-70E740481C1C}">
                          <a14:useLocalDpi xmlns:a14="http://schemas.microsoft.com/office/drawing/2010/main" val="0"/>
                        </a:ext>
                      </a:extLst>
                    </a:blip>
                    <a:stretch>
                      <a:fillRect/>
                    </a:stretch>
                  </pic:blipFill>
                  <pic:spPr>
                    <a:xfrm>
                      <a:off x="0" y="0"/>
                      <a:ext cx="2540000" cy="7874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Fonts w:ascii="Trebuchet MS" w:hAnsi="Trebuchet MS" w:cs="Arial"/>
          <w:szCs w:val="28"/>
        </w:rPr>
        <w:br w:type="page"/>
      </w:r>
    </w:p>
    <w:p w14:paraId="74181137" w14:textId="09D314F5" w:rsidR="00AC6EED" w:rsidRDefault="00574BC8" w:rsidP="00743E93">
      <w:pPr>
        <w:pStyle w:val="ListParagraph"/>
        <w:tabs>
          <w:tab w:val="left" w:pos="1800"/>
          <w:tab w:val="left" w:pos="2064"/>
        </w:tabs>
        <w:ind w:left="1620"/>
        <w:rPr>
          <w:rFonts w:ascii="Trebuchet MS" w:hAnsi="Trebuchet MS" w:cs="Arial"/>
          <w:szCs w:val="28"/>
        </w:rPr>
      </w:pPr>
      <w:r w:rsidRPr="00A969C6">
        <w:rPr>
          <w:rFonts w:ascii="Trebuchet MS" w:hAnsi="Trebuchet MS" w:cs="Arial"/>
          <w:noProof/>
          <w:szCs w:val="28"/>
        </w:rPr>
        <w:lastRenderedPageBreak/>
        <w:drawing>
          <wp:anchor distT="0" distB="0" distL="114300" distR="114300" simplePos="0" relativeHeight="251673600" behindDoc="1" locked="0" layoutInCell="1" allowOverlap="1" wp14:anchorId="7EA154B8" wp14:editId="319EE70F">
            <wp:simplePos x="0" y="0"/>
            <wp:positionH relativeFrom="column">
              <wp:posOffset>4293235</wp:posOffset>
            </wp:positionH>
            <wp:positionV relativeFrom="paragraph">
              <wp:posOffset>-32385</wp:posOffset>
            </wp:positionV>
            <wp:extent cx="2536190" cy="914400"/>
            <wp:effectExtent l="19050" t="19050" r="16510" b="19050"/>
            <wp:wrapThrough wrapText="bothSides">
              <wp:wrapPolygon edited="0">
                <wp:start x="-162" y="-450"/>
                <wp:lineTo x="-162" y="21600"/>
                <wp:lineTo x="21578" y="21600"/>
                <wp:lineTo x="21578" y="-450"/>
                <wp:lineTo x="-162" y="-45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clrChange>
                        <a:clrFrom>
                          <a:srgbClr val="EFF1F3"/>
                        </a:clrFrom>
                        <a:clrTo>
                          <a:srgbClr val="EFF1F3">
                            <a:alpha val="0"/>
                          </a:srgbClr>
                        </a:clrTo>
                      </a:clrChange>
                      <a:extLst>
                        <a:ext uri="{28A0092B-C50C-407E-A947-70E740481C1C}">
                          <a14:useLocalDpi xmlns:a14="http://schemas.microsoft.com/office/drawing/2010/main" val="0"/>
                        </a:ext>
                      </a:extLst>
                    </a:blip>
                    <a:stretch>
                      <a:fillRect/>
                    </a:stretch>
                  </pic:blipFill>
                  <pic:spPr>
                    <a:xfrm>
                      <a:off x="0" y="0"/>
                      <a:ext cx="2536190" cy="9144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BE80208" w14:textId="6CE7219C" w:rsidR="00AC6EED" w:rsidRPr="00AC6EED" w:rsidRDefault="00574BC8" w:rsidP="00743E93">
      <w:pPr>
        <w:pStyle w:val="ListParagraph"/>
        <w:tabs>
          <w:tab w:val="left" w:pos="1800"/>
        </w:tabs>
        <w:ind w:left="162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680768" behindDoc="0" locked="0" layoutInCell="1" allowOverlap="1" wp14:anchorId="33A309CB" wp14:editId="71FB636F">
                <wp:simplePos x="0" y="0"/>
                <wp:positionH relativeFrom="column">
                  <wp:posOffset>5410835</wp:posOffset>
                </wp:positionH>
                <wp:positionV relativeFrom="paragraph">
                  <wp:posOffset>191135</wp:posOffset>
                </wp:positionV>
                <wp:extent cx="405130" cy="259080"/>
                <wp:effectExtent l="19050" t="19050" r="13970" b="26670"/>
                <wp:wrapNone/>
                <wp:docPr id="19" name="Rectangle 19"/>
                <wp:cNvGraphicFramePr/>
                <a:graphic xmlns:a="http://schemas.openxmlformats.org/drawingml/2006/main">
                  <a:graphicData uri="http://schemas.microsoft.com/office/word/2010/wordprocessingShape">
                    <wps:wsp>
                      <wps:cNvSpPr/>
                      <wps:spPr>
                        <a:xfrm>
                          <a:off x="0" y="0"/>
                          <a:ext cx="405130" cy="25908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ED7764" id="Rectangle 19" o:spid="_x0000_s1026" style="position:absolute;margin-left:426.05pt;margin-top:15.05pt;width:31.9pt;height:20.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" filled="f" strokecolor="red" strokeweight="3pt"/>
            </w:pict>
          </mc:Fallback>
        </mc:AlternateContent>
      </w:r>
    </w:p>
    <w:p w14:paraId="1EA2CACB" w14:textId="668D4775" w:rsidR="00AC6EED" w:rsidRPr="00AC6EED" w:rsidRDefault="00AC6EED" w:rsidP="00743E93">
      <w:pPr>
        <w:pStyle w:val="ListParagraph"/>
        <w:tabs>
          <w:tab w:val="left" w:pos="1800"/>
          <w:tab w:val="left" w:pos="2064"/>
        </w:tabs>
        <w:ind w:left="1620"/>
        <w:rPr>
          <w:rFonts w:ascii="Trebuchet MS" w:hAnsi="Trebuchet MS" w:cs="Arial"/>
          <w:szCs w:val="28"/>
        </w:rPr>
      </w:pPr>
    </w:p>
    <w:p w14:paraId="664A9813" w14:textId="01F34693" w:rsidR="00AC6EED" w:rsidRDefault="00AC6EED" w:rsidP="00743E93">
      <w:pPr>
        <w:pStyle w:val="ListParagraph"/>
        <w:tabs>
          <w:tab w:val="left" w:pos="1800"/>
          <w:tab w:val="left" w:pos="2064"/>
        </w:tabs>
        <w:ind w:left="1620"/>
        <w:rPr>
          <w:rFonts w:ascii="Trebuchet MS" w:hAnsi="Trebuchet MS" w:cs="Arial"/>
          <w:szCs w:val="28"/>
        </w:rPr>
      </w:pPr>
    </w:p>
    <w:p w14:paraId="56B8F1EF" w14:textId="77777777" w:rsidR="00AC6EED" w:rsidRDefault="00AC6EED" w:rsidP="00743E93">
      <w:pPr>
        <w:pStyle w:val="ListParagraph"/>
        <w:tabs>
          <w:tab w:val="left" w:pos="1800"/>
          <w:tab w:val="left" w:pos="2064"/>
        </w:tabs>
        <w:ind w:left="1620"/>
        <w:rPr>
          <w:rFonts w:ascii="Trebuchet MS" w:hAnsi="Trebuchet MS" w:cs="Arial"/>
          <w:szCs w:val="28"/>
        </w:rPr>
      </w:pPr>
    </w:p>
    <w:p w14:paraId="10264049" w14:textId="77777777" w:rsidR="00AC6EED" w:rsidRPr="00AC6EED" w:rsidRDefault="00AC6EED" w:rsidP="00743E93">
      <w:pPr>
        <w:pStyle w:val="ListParagraph"/>
        <w:tabs>
          <w:tab w:val="left" w:pos="1800"/>
          <w:tab w:val="left" w:pos="2064"/>
        </w:tabs>
        <w:ind w:left="1620"/>
        <w:rPr>
          <w:rFonts w:ascii="Trebuchet MS" w:hAnsi="Trebuchet MS" w:cs="Arial"/>
          <w:szCs w:val="28"/>
        </w:rPr>
      </w:pPr>
    </w:p>
    <w:p w14:paraId="267CD78F" w14:textId="77777777" w:rsidR="00A969C6" w:rsidRPr="00A969C6" w:rsidRDefault="00A969C6" w:rsidP="00743E93">
      <w:pPr>
        <w:pStyle w:val="ListParagraph"/>
        <w:numPr>
          <w:ilvl w:val="0"/>
          <w:numId w:val="28"/>
        </w:numPr>
        <w:tabs>
          <w:tab w:val="left" w:pos="1800"/>
          <w:tab w:val="left" w:pos="2064"/>
        </w:tabs>
        <w:ind w:left="1620" w:firstLine="0"/>
        <w:rPr>
          <w:rFonts w:ascii="Trebuchet MS" w:hAnsi="Trebuchet MS" w:cs="Arial"/>
          <w:szCs w:val="28"/>
        </w:rPr>
      </w:pPr>
      <w:r w:rsidRPr="00A969C6">
        <w:rPr>
          <w:rFonts w:ascii="Trebuchet MS" w:hAnsi="Trebuchet MS" w:cs="Arial"/>
          <w:szCs w:val="28"/>
        </w:rPr>
        <w:t>Use the Text Shadow or Text Effects for special styles.</w:t>
      </w:r>
    </w:p>
    <w:p w14:paraId="1E6654C7" w14:textId="77777777" w:rsidR="00A969C6" w:rsidRPr="00A969C6" w:rsidRDefault="00A969C6" w:rsidP="00743E93">
      <w:pPr>
        <w:pStyle w:val="ListParagraph"/>
        <w:numPr>
          <w:ilvl w:val="0"/>
          <w:numId w:val="28"/>
        </w:numPr>
        <w:tabs>
          <w:tab w:val="left" w:pos="1800"/>
          <w:tab w:val="left" w:pos="2064"/>
        </w:tabs>
        <w:ind w:left="1620" w:firstLine="0"/>
        <w:rPr>
          <w:rFonts w:ascii="Trebuchet MS" w:hAnsi="Trebuchet MS" w:cs="Arial"/>
          <w:szCs w:val="28"/>
        </w:rPr>
      </w:pPr>
      <w:r w:rsidRPr="00A969C6">
        <w:rPr>
          <w:rFonts w:ascii="Trebuchet MS" w:hAnsi="Trebuchet MS" w:cs="Arial"/>
          <w:szCs w:val="28"/>
        </w:rPr>
        <w:t>Click outside the text box to see your formatted text.</w:t>
      </w:r>
    </w:p>
    <w:p w14:paraId="56CF293D" w14:textId="77777777" w:rsidR="00A969C6" w:rsidRPr="00A969C6" w:rsidRDefault="00A969C6" w:rsidP="00743E93">
      <w:pPr>
        <w:tabs>
          <w:tab w:val="left" w:pos="1800"/>
          <w:tab w:val="left" w:pos="2064"/>
        </w:tabs>
        <w:ind w:left="1620"/>
        <w:rPr>
          <w:rFonts w:ascii="Trebuchet MS" w:hAnsi="Trebuchet MS" w:cs="Arial"/>
          <w:b/>
          <w:szCs w:val="28"/>
          <w:u w:val="single"/>
        </w:rPr>
      </w:pPr>
      <w:r w:rsidRPr="00A969C6">
        <w:rPr>
          <w:rFonts w:ascii="Trebuchet MS" w:hAnsi="Trebuchet MS" w:cs="Arial"/>
          <w:b/>
          <w:sz w:val="28"/>
          <w:szCs w:val="28"/>
          <w:u w:val="single"/>
        </w:rPr>
        <w:t>2. Color in MS PowerPoint</w:t>
      </w:r>
    </w:p>
    <w:p w14:paraId="646DE5EB" w14:textId="77777777" w:rsidR="00A969C6" w:rsidRPr="00A969C6" w:rsidRDefault="00A969C6" w:rsidP="00743E93">
      <w:pPr>
        <w:tabs>
          <w:tab w:val="left" w:pos="1800"/>
          <w:tab w:val="left" w:pos="2064"/>
        </w:tabs>
        <w:ind w:left="1620"/>
        <w:rPr>
          <w:rFonts w:ascii="Trebuchet MS" w:hAnsi="Trebuchet MS" w:cs="Arial"/>
          <w:szCs w:val="28"/>
        </w:rPr>
      </w:pPr>
      <w:r w:rsidRPr="00A969C6">
        <w:rPr>
          <w:rFonts w:ascii="Trebuchet MS" w:hAnsi="Trebuchet MS" w:cs="Arial"/>
          <w:szCs w:val="28"/>
        </w:rPr>
        <w:t>Color options allow you to change the text color, background color, or highlight color. This is useful to make text stand out or to match the color theme of the presentation.</w:t>
      </w:r>
    </w:p>
    <w:p w14:paraId="671A63A0" w14:textId="77777777" w:rsidR="00A969C6" w:rsidRPr="00A969C6" w:rsidRDefault="00A969C6" w:rsidP="00743E93">
      <w:pPr>
        <w:tabs>
          <w:tab w:val="left" w:pos="1800"/>
          <w:tab w:val="left" w:pos="2064"/>
        </w:tabs>
        <w:ind w:left="1620"/>
        <w:rPr>
          <w:rFonts w:ascii="Trebuchet MS" w:hAnsi="Trebuchet MS" w:cs="Arial"/>
          <w:szCs w:val="28"/>
        </w:rPr>
      </w:pPr>
    </w:p>
    <w:p w14:paraId="7A6CE99B" w14:textId="77777777" w:rsidR="00AC6EED" w:rsidRPr="00A969C6" w:rsidRDefault="00A969C6" w:rsidP="00743E93">
      <w:pPr>
        <w:tabs>
          <w:tab w:val="left" w:pos="1800"/>
          <w:tab w:val="left" w:pos="2064"/>
        </w:tabs>
        <w:ind w:left="1620"/>
        <w:rPr>
          <w:rFonts w:ascii="Trebuchet MS" w:hAnsi="Trebuchet MS" w:cs="Arial"/>
          <w:szCs w:val="28"/>
        </w:rPr>
      </w:pPr>
      <w:r w:rsidRPr="00A969C6">
        <w:rPr>
          <w:rFonts w:ascii="Trebuchet MS" w:hAnsi="Trebuchet MS" w:cs="Arial"/>
          <w:szCs w:val="28"/>
        </w:rPr>
        <w:t>You can find color tools under the Font group in the Home tab. Using color properly adds beauty and draws attention to key points in the slides.</w:t>
      </w:r>
    </w:p>
    <w:p w14:paraId="3F4AE282" w14:textId="77777777" w:rsidR="00A969C6" w:rsidRPr="00A969C6" w:rsidRDefault="00A969C6" w:rsidP="00743E93">
      <w:pPr>
        <w:tabs>
          <w:tab w:val="left" w:pos="1800"/>
          <w:tab w:val="left" w:pos="2064"/>
        </w:tabs>
        <w:ind w:left="1620"/>
        <w:rPr>
          <w:rFonts w:ascii="Trebuchet MS" w:hAnsi="Trebuchet MS" w:cs="Arial"/>
          <w:szCs w:val="28"/>
        </w:rPr>
      </w:pPr>
    </w:p>
    <w:p w14:paraId="36E0712A" w14:textId="77777777" w:rsidR="00A969C6" w:rsidRPr="00A969C6" w:rsidRDefault="00A969C6" w:rsidP="00743E93">
      <w:pPr>
        <w:tabs>
          <w:tab w:val="left" w:pos="1800"/>
          <w:tab w:val="left" w:pos="2064"/>
        </w:tabs>
        <w:ind w:left="1620"/>
        <w:rPr>
          <w:rFonts w:ascii="Trebuchet MS" w:hAnsi="Trebuchet MS" w:cs="Arial"/>
          <w:b/>
          <w:sz w:val="28"/>
          <w:szCs w:val="28"/>
          <w:u w:val="single"/>
        </w:rPr>
      </w:pPr>
      <w:r w:rsidRPr="00A969C6">
        <w:rPr>
          <w:rFonts w:ascii="Trebuchet MS" w:hAnsi="Trebuchet MS" w:cs="Arial"/>
          <w:b/>
          <w:sz w:val="28"/>
          <w:szCs w:val="28"/>
          <w:u w:val="single"/>
        </w:rPr>
        <w:t>3. Text Alignment in MS PowerPoint</w:t>
      </w:r>
    </w:p>
    <w:p w14:paraId="5B622D3A" w14:textId="77777777" w:rsidR="00A969C6" w:rsidRPr="00A969C6" w:rsidRDefault="00A969C6" w:rsidP="00743E93">
      <w:pPr>
        <w:tabs>
          <w:tab w:val="left" w:pos="1800"/>
          <w:tab w:val="left" w:pos="2064"/>
        </w:tabs>
        <w:ind w:left="1620"/>
        <w:rPr>
          <w:rFonts w:ascii="Trebuchet MS" w:hAnsi="Trebuchet MS" w:cs="Arial"/>
          <w:szCs w:val="28"/>
        </w:rPr>
      </w:pPr>
      <w:r w:rsidRPr="00A969C6">
        <w:rPr>
          <w:rFonts w:ascii="Trebuchet MS" w:hAnsi="Trebuchet MS" w:cs="Arial"/>
          <w:szCs w:val="28"/>
        </w:rPr>
        <w:t>Text alignment is used to set the position of text on a slide. You can align the text to the left, center, right, or justify it so that it spreads evenly.</w:t>
      </w:r>
    </w:p>
    <w:p w14:paraId="606DE329" w14:textId="77777777" w:rsidR="00A969C6" w:rsidRPr="00A969C6" w:rsidRDefault="00A969C6" w:rsidP="00743E93">
      <w:pPr>
        <w:tabs>
          <w:tab w:val="left" w:pos="1800"/>
          <w:tab w:val="left" w:pos="2064"/>
        </w:tabs>
        <w:ind w:left="1620"/>
        <w:rPr>
          <w:rFonts w:ascii="Trebuchet MS" w:hAnsi="Trebuchet MS" w:cs="Arial"/>
          <w:szCs w:val="28"/>
        </w:rPr>
      </w:pPr>
    </w:p>
    <w:p w14:paraId="72B0749B" w14:textId="77777777" w:rsidR="00A969C6" w:rsidRDefault="00A969C6" w:rsidP="00743E93">
      <w:pPr>
        <w:tabs>
          <w:tab w:val="left" w:pos="1800"/>
          <w:tab w:val="left" w:pos="2064"/>
        </w:tabs>
        <w:ind w:left="1620"/>
        <w:rPr>
          <w:rFonts w:ascii="Trebuchet MS" w:hAnsi="Trebuchet MS" w:cs="Arial"/>
          <w:szCs w:val="28"/>
        </w:rPr>
      </w:pPr>
      <w:r w:rsidRPr="00A969C6">
        <w:rPr>
          <w:rFonts w:ascii="Trebuchet MS" w:hAnsi="Trebuchet MS" w:cs="Arial"/>
          <w:szCs w:val="28"/>
        </w:rPr>
        <w:t>You can find alignment options in the Paragraph group on the Home tab. Correct alignment makes the content look neat and well-arranged, which helps the audience read easily.</w:t>
      </w:r>
    </w:p>
    <w:p w14:paraId="767660E8" w14:textId="77777777" w:rsidR="00AC6EED" w:rsidRDefault="00AC6EED" w:rsidP="00743E93">
      <w:pPr>
        <w:tabs>
          <w:tab w:val="left" w:pos="1800"/>
          <w:tab w:val="left" w:pos="2064"/>
        </w:tabs>
        <w:ind w:left="1620"/>
        <w:rPr>
          <w:rFonts w:ascii="Trebuchet MS" w:hAnsi="Trebuchet MS" w:cs="Arial"/>
          <w:szCs w:val="28"/>
        </w:rPr>
      </w:pPr>
    </w:p>
    <w:p w14:paraId="36709533" w14:textId="77777777" w:rsidR="00AC6EED" w:rsidRDefault="00AC6EED" w:rsidP="00743E93">
      <w:pPr>
        <w:tabs>
          <w:tab w:val="left" w:pos="1800"/>
          <w:tab w:val="left" w:pos="2064"/>
        </w:tabs>
        <w:ind w:left="1620"/>
        <w:rPr>
          <w:rFonts w:ascii="Trebuchet MS" w:hAnsi="Trebuchet MS" w:cs="Arial"/>
          <w:b/>
          <w:sz w:val="28"/>
          <w:szCs w:val="28"/>
          <w:u w:val="single"/>
        </w:rPr>
      </w:pPr>
      <w:r w:rsidRPr="00AC6EED">
        <w:rPr>
          <w:rFonts w:ascii="Trebuchet MS" w:hAnsi="Trebuchet MS" w:cs="Arial"/>
          <w:b/>
          <w:sz w:val="28"/>
          <w:szCs w:val="28"/>
          <w:u w:val="single"/>
        </w:rPr>
        <w:t>Steps to use Text Alignment in MS Power Point:</w:t>
      </w:r>
    </w:p>
    <w:p w14:paraId="1818952E" w14:textId="77777777" w:rsidR="00AC6EED" w:rsidRPr="00AC6EED" w:rsidRDefault="00AC6EED" w:rsidP="00743E93">
      <w:pPr>
        <w:pStyle w:val="ListParagraph"/>
        <w:numPr>
          <w:ilvl w:val="0"/>
          <w:numId w:val="29"/>
        </w:numPr>
        <w:tabs>
          <w:tab w:val="left" w:pos="1800"/>
          <w:tab w:val="left" w:pos="2064"/>
        </w:tabs>
        <w:ind w:left="1620" w:firstLine="0"/>
        <w:rPr>
          <w:rFonts w:ascii="Trebuchet MS" w:hAnsi="Trebuchet MS" w:cs="Arial"/>
          <w:szCs w:val="28"/>
        </w:rPr>
      </w:pPr>
      <w:r w:rsidRPr="00AC6EED">
        <w:rPr>
          <w:rFonts w:ascii="Trebuchet MS" w:hAnsi="Trebuchet MS" w:cs="Arial"/>
          <w:szCs w:val="28"/>
        </w:rPr>
        <w:t>Open your PowerPoint presentation and select the slide with the text.</w:t>
      </w:r>
    </w:p>
    <w:p w14:paraId="021FBC6A" w14:textId="77777777" w:rsidR="00AC6EED" w:rsidRPr="00AC6EED" w:rsidRDefault="00AC6EED" w:rsidP="00743E93">
      <w:pPr>
        <w:pStyle w:val="ListParagraph"/>
        <w:numPr>
          <w:ilvl w:val="0"/>
          <w:numId w:val="29"/>
        </w:numPr>
        <w:tabs>
          <w:tab w:val="left" w:pos="1800"/>
          <w:tab w:val="left" w:pos="2064"/>
        </w:tabs>
        <w:ind w:left="1620" w:firstLine="0"/>
        <w:rPr>
          <w:rFonts w:ascii="Trebuchet MS" w:hAnsi="Trebuchet MS" w:cs="Arial"/>
          <w:szCs w:val="28"/>
        </w:rPr>
      </w:pPr>
      <w:r w:rsidRPr="00AC6EED">
        <w:rPr>
          <w:rFonts w:ascii="Trebuchet MS" w:hAnsi="Trebuchet MS" w:cs="Arial"/>
          <w:szCs w:val="28"/>
        </w:rPr>
        <w:t>Click inside the text box that you want to align.</w:t>
      </w:r>
    </w:p>
    <w:p w14:paraId="168BD28D" w14:textId="77777777" w:rsidR="00AC6EED" w:rsidRPr="00AC6EED" w:rsidRDefault="00AC6EED" w:rsidP="00743E93">
      <w:pPr>
        <w:pStyle w:val="ListParagraph"/>
        <w:numPr>
          <w:ilvl w:val="0"/>
          <w:numId w:val="29"/>
        </w:numPr>
        <w:tabs>
          <w:tab w:val="left" w:pos="1800"/>
          <w:tab w:val="left" w:pos="2064"/>
        </w:tabs>
        <w:ind w:left="1620" w:firstLine="0"/>
        <w:rPr>
          <w:rFonts w:ascii="Trebuchet MS" w:hAnsi="Trebuchet MS" w:cs="Arial"/>
          <w:szCs w:val="28"/>
        </w:rPr>
      </w:pPr>
      <w:r w:rsidRPr="00AC6EED">
        <w:rPr>
          <w:rFonts w:ascii="Trebuchet MS" w:hAnsi="Trebuchet MS" w:cs="Arial"/>
          <w:szCs w:val="28"/>
        </w:rPr>
        <w:t>Highlight the text you want to align.</w:t>
      </w:r>
    </w:p>
    <w:p w14:paraId="0D192CDE" w14:textId="77777777" w:rsidR="00AC6EED" w:rsidRDefault="006D5E9F" w:rsidP="00743E93">
      <w:pPr>
        <w:pStyle w:val="ListParagraph"/>
        <w:numPr>
          <w:ilvl w:val="0"/>
          <w:numId w:val="29"/>
        </w:numPr>
        <w:tabs>
          <w:tab w:val="left" w:pos="1800"/>
          <w:tab w:val="left" w:pos="2064"/>
        </w:tabs>
        <w:ind w:left="1620" w:firstLine="0"/>
        <w:rPr>
          <w:rFonts w:ascii="Trebuchet MS" w:hAnsi="Trebuchet MS" w:cs="Arial"/>
          <w:szCs w:val="28"/>
        </w:rPr>
      </w:pPr>
      <w:r w:rsidRPr="006D5E9F">
        <w:rPr>
          <w:noProof/>
        </w:rPr>
        <w:drawing>
          <wp:anchor distT="0" distB="0" distL="114300" distR="114300" simplePos="0" relativeHeight="251685888" behindDoc="1" locked="0" layoutInCell="1" allowOverlap="1" wp14:anchorId="03452AC0" wp14:editId="0F85B0D0">
            <wp:simplePos x="0" y="0"/>
            <wp:positionH relativeFrom="column">
              <wp:posOffset>1986280</wp:posOffset>
            </wp:positionH>
            <wp:positionV relativeFrom="paragraph">
              <wp:posOffset>329565</wp:posOffset>
            </wp:positionV>
            <wp:extent cx="2447925" cy="561975"/>
            <wp:effectExtent l="19050" t="19050" r="28575" b="28575"/>
            <wp:wrapThrough wrapText="bothSides">
              <wp:wrapPolygon edited="0">
                <wp:start x="-168" y="-732"/>
                <wp:lineTo x="-168" y="21966"/>
                <wp:lineTo x="21684" y="21966"/>
                <wp:lineTo x="21684" y="-732"/>
                <wp:lineTo x="-168" y="-732"/>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447925" cy="56197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00AC6EED" w:rsidRPr="00AC6EED">
        <w:rPr>
          <w:rFonts w:ascii="Trebuchet MS" w:hAnsi="Trebuchet MS" w:cs="Arial"/>
          <w:szCs w:val="28"/>
        </w:rPr>
        <w:t>Go to the Home tab on the Ribbon.</w:t>
      </w:r>
    </w:p>
    <w:p w14:paraId="19DAE943" w14:textId="77777777" w:rsidR="006D5E9F" w:rsidRDefault="006D5E9F" w:rsidP="00743E93">
      <w:pPr>
        <w:tabs>
          <w:tab w:val="left" w:pos="1800"/>
          <w:tab w:val="left" w:pos="2064"/>
        </w:tabs>
        <w:ind w:left="1620"/>
        <w:rPr>
          <w:rFonts w:ascii="Trebuchet MS" w:hAnsi="Trebuchet MS" w:cs="Arial"/>
          <w:szCs w:val="28"/>
        </w:rPr>
      </w:pPr>
    </w:p>
    <w:p w14:paraId="7E33740C" w14:textId="77777777" w:rsidR="006D5E9F" w:rsidRDefault="006D5E9F" w:rsidP="00743E93">
      <w:pPr>
        <w:tabs>
          <w:tab w:val="left" w:pos="1800"/>
          <w:tab w:val="left" w:pos="2064"/>
        </w:tabs>
        <w:ind w:left="1620"/>
        <w:rPr>
          <w:rFonts w:ascii="Trebuchet MS" w:hAnsi="Trebuchet MS" w:cs="Arial"/>
          <w:szCs w:val="28"/>
        </w:rPr>
      </w:pPr>
      <w:r w:rsidRPr="006D5E9F">
        <w:rPr>
          <w:noProof/>
        </w:rPr>
        <mc:AlternateContent>
          <mc:Choice Requires="wps">
            <w:drawing>
              <wp:anchor distT="0" distB="0" distL="114300" distR="114300" simplePos="0" relativeHeight="251691008" behindDoc="0" locked="0" layoutInCell="1" allowOverlap="1" wp14:anchorId="16DCE3B9" wp14:editId="3318F79D">
                <wp:simplePos x="0" y="0"/>
                <wp:positionH relativeFrom="column">
                  <wp:posOffset>2664460</wp:posOffset>
                </wp:positionH>
                <wp:positionV relativeFrom="paragraph">
                  <wp:posOffset>85634</wp:posOffset>
                </wp:positionV>
                <wp:extent cx="624840" cy="327660"/>
                <wp:effectExtent l="19050" t="19050" r="22860" b="15240"/>
                <wp:wrapNone/>
                <wp:docPr id="20" name="Rectangle 20"/>
                <wp:cNvGraphicFramePr/>
                <a:graphic xmlns:a="http://schemas.openxmlformats.org/drawingml/2006/main">
                  <a:graphicData uri="http://schemas.microsoft.com/office/word/2010/wordprocessingShape">
                    <wps:wsp>
                      <wps:cNvSpPr/>
                      <wps:spPr>
                        <a:xfrm>
                          <a:off x="0" y="0"/>
                          <a:ext cx="624840" cy="3276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23C9AB" id="Rectangle 20" o:spid="_x0000_s1026" style="position:absolute;margin-left:209.8pt;margin-top:6.75pt;width:49.2pt;height:25.8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" filled="f" strokecolor="red" strokeweight="3pt"/>
            </w:pict>
          </mc:Fallback>
        </mc:AlternateContent>
      </w:r>
    </w:p>
    <w:p w14:paraId="16F7DFDB" w14:textId="77777777" w:rsidR="006D5E9F" w:rsidRDefault="006D5E9F" w:rsidP="00743E93">
      <w:pPr>
        <w:tabs>
          <w:tab w:val="left" w:pos="1800"/>
          <w:tab w:val="left" w:pos="2064"/>
        </w:tabs>
        <w:ind w:left="1620"/>
        <w:rPr>
          <w:rFonts w:ascii="Trebuchet MS" w:hAnsi="Trebuchet MS" w:cs="Arial"/>
          <w:szCs w:val="28"/>
        </w:rPr>
      </w:pPr>
    </w:p>
    <w:p w14:paraId="3E5392D3" w14:textId="77777777" w:rsidR="006D5E9F" w:rsidRPr="006D5E9F" w:rsidRDefault="006D5E9F" w:rsidP="00743E93">
      <w:pPr>
        <w:tabs>
          <w:tab w:val="left" w:pos="1800"/>
          <w:tab w:val="left" w:pos="2064"/>
        </w:tabs>
        <w:ind w:left="1620"/>
        <w:rPr>
          <w:rFonts w:ascii="Trebuchet MS" w:hAnsi="Trebuchet MS" w:cs="Arial"/>
          <w:szCs w:val="28"/>
        </w:rPr>
      </w:pPr>
    </w:p>
    <w:p w14:paraId="27348052" w14:textId="77777777" w:rsidR="00AC6EED" w:rsidRPr="006D5E9F" w:rsidRDefault="00AC6EED" w:rsidP="00743E93">
      <w:pPr>
        <w:pStyle w:val="ListParagraph"/>
        <w:numPr>
          <w:ilvl w:val="0"/>
          <w:numId w:val="29"/>
        </w:numPr>
        <w:tabs>
          <w:tab w:val="left" w:pos="1800"/>
          <w:tab w:val="left" w:pos="2064"/>
        </w:tabs>
        <w:ind w:left="1620" w:firstLine="0"/>
        <w:rPr>
          <w:rFonts w:ascii="Trebuchet MS" w:hAnsi="Trebuchet MS" w:cs="Arial"/>
          <w:szCs w:val="28"/>
        </w:rPr>
      </w:pPr>
      <w:r w:rsidRPr="006D5E9F">
        <w:rPr>
          <w:rFonts w:ascii="Trebuchet MS" w:hAnsi="Trebuchet MS" w:cs="Arial"/>
          <w:szCs w:val="28"/>
        </w:rPr>
        <w:t>In the Paragraph group, choose one of these alignment buttons:</w:t>
      </w:r>
    </w:p>
    <w:p w14:paraId="242B9133" w14:textId="77777777" w:rsidR="00AC6EED" w:rsidRPr="00AC6EED" w:rsidRDefault="00AC6EED" w:rsidP="00743E93">
      <w:pPr>
        <w:pStyle w:val="ListParagraph"/>
        <w:numPr>
          <w:ilvl w:val="1"/>
          <w:numId w:val="29"/>
        </w:numPr>
        <w:tabs>
          <w:tab w:val="left" w:pos="1800"/>
          <w:tab w:val="left" w:pos="2064"/>
        </w:tabs>
        <w:ind w:left="1620" w:firstLine="0"/>
        <w:rPr>
          <w:rFonts w:ascii="Trebuchet MS" w:hAnsi="Trebuchet MS" w:cs="Arial"/>
          <w:szCs w:val="28"/>
        </w:rPr>
      </w:pPr>
      <w:r w:rsidRPr="00AC6EED">
        <w:rPr>
          <w:rFonts w:ascii="Trebuchet MS" w:hAnsi="Trebuchet MS" w:cs="Arial"/>
          <w:szCs w:val="28"/>
        </w:rPr>
        <w:t>Align Left – to align text to the left side.</w:t>
      </w:r>
    </w:p>
    <w:p w14:paraId="366E08FA" w14:textId="77777777" w:rsidR="00AC6EED" w:rsidRPr="00AC6EED" w:rsidRDefault="00AC6EED" w:rsidP="00743E93">
      <w:pPr>
        <w:pStyle w:val="ListParagraph"/>
        <w:numPr>
          <w:ilvl w:val="1"/>
          <w:numId w:val="29"/>
        </w:numPr>
        <w:tabs>
          <w:tab w:val="left" w:pos="1800"/>
          <w:tab w:val="left" w:pos="2064"/>
        </w:tabs>
        <w:ind w:left="1620" w:firstLine="0"/>
        <w:rPr>
          <w:rFonts w:ascii="Trebuchet MS" w:hAnsi="Trebuchet MS" w:cs="Arial"/>
          <w:szCs w:val="28"/>
        </w:rPr>
      </w:pPr>
      <w:r w:rsidRPr="00AC6EED">
        <w:rPr>
          <w:rFonts w:ascii="Trebuchet MS" w:hAnsi="Trebuchet MS" w:cs="Arial"/>
          <w:szCs w:val="28"/>
        </w:rPr>
        <w:t>Center – to place text in the middle.</w:t>
      </w:r>
    </w:p>
    <w:p w14:paraId="365B222F" w14:textId="77777777" w:rsidR="00AC6EED" w:rsidRPr="00AC6EED" w:rsidRDefault="00AC6EED" w:rsidP="00743E93">
      <w:pPr>
        <w:pStyle w:val="ListParagraph"/>
        <w:numPr>
          <w:ilvl w:val="1"/>
          <w:numId w:val="29"/>
        </w:numPr>
        <w:tabs>
          <w:tab w:val="left" w:pos="1800"/>
          <w:tab w:val="left" w:pos="2064"/>
        </w:tabs>
        <w:ind w:left="1620" w:firstLine="0"/>
        <w:rPr>
          <w:rFonts w:ascii="Trebuchet MS" w:hAnsi="Trebuchet MS" w:cs="Arial"/>
          <w:szCs w:val="28"/>
        </w:rPr>
      </w:pPr>
      <w:r w:rsidRPr="00AC6EED">
        <w:rPr>
          <w:rFonts w:ascii="Trebuchet MS" w:hAnsi="Trebuchet MS" w:cs="Arial"/>
          <w:szCs w:val="28"/>
        </w:rPr>
        <w:t>Align Right – to align text to the right side.</w:t>
      </w:r>
    </w:p>
    <w:p w14:paraId="1D359498" w14:textId="77777777" w:rsidR="00574BC8" w:rsidRDefault="00AC6EED" w:rsidP="00743E93">
      <w:pPr>
        <w:pStyle w:val="ListParagraph"/>
        <w:numPr>
          <w:ilvl w:val="1"/>
          <w:numId w:val="29"/>
        </w:numPr>
        <w:tabs>
          <w:tab w:val="left" w:pos="1800"/>
          <w:tab w:val="left" w:pos="2064"/>
        </w:tabs>
        <w:ind w:left="1620" w:firstLine="0"/>
        <w:rPr>
          <w:rFonts w:ascii="Trebuchet MS" w:hAnsi="Trebuchet MS" w:cs="Arial"/>
          <w:szCs w:val="28"/>
        </w:rPr>
      </w:pPr>
      <w:r w:rsidRPr="00574BC8">
        <w:rPr>
          <w:rFonts w:ascii="Trebuchet MS" w:hAnsi="Trebuchet MS" w:cs="Arial"/>
          <w:szCs w:val="28"/>
        </w:rPr>
        <w:t>Justify – to evenly space the text on both sides.</w:t>
      </w:r>
    </w:p>
    <w:p w14:paraId="28B1F3D7" w14:textId="77777777" w:rsidR="00574BC8" w:rsidRDefault="00574BC8" w:rsidP="00743E93">
      <w:pPr>
        <w:ind w:left="1620"/>
        <w:rPr>
          <w:rFonts w:ascii="Trebuchet MS" w:eastAsia="Calibri" w:hAnsi="Trebuchet MS" w:cs="Arial"/>
          <w:szCs w:val="28"/>
          <w:lang w:bidi="en-US"/>
        </w:rPr>
      </w:pPr>
      <w:r>
        <w:rPr>
          <w:rFonts w:ascii="Trebuchet MS" w:hAnsi="Trebuchet MS" w:cs="Arial"/>
          <w:szCs w:val="28"/>
        </w:rPr>
        <w:br w:type="page"/>
      </w:r>
    </w:p>
    <w:p w14:paraId="34DBB75E" w14:textId="2B925ACB" w:rsidR="006D5E9F" w:rsidRDefault="006D5E9F" w:rsidP="00743E93">
      <w:pPr>
        <w:pStyle w:val="ListParagraph"/>
        <w:tabs>
          <w:tab w:val="left" w:pos="1800"/>
          <w:tab w:val="left" w:pos="2064"/>
        </w:tabs>
        <w:ind w:left="1620"/>
        <w:rPr>
          <w:rFonts w:ascii="Trebuchet MS" w:hAnsi="Trebuchet MS" w:cs="Arial"/>
          <w:szCs w:val="28"/>
        </w:rPr>
      </w:pPr>
      <w:r w:rsidRPr="006D5E9F">
        <w:rPr>
          <w:rFonts w:ascii="Trebuchet MS" w:hAnsi="Trebuchet MS" w:cs="Arial"/>
          <w:noProof/>
          <w:szCs w:val="28"/>
        </w:rPr>
        <w:lastRenderedPageBreak/>
        <w:drawing>
          <wp:anchor distT="0" distB="0" distL="114300" distR="114300" simplePos="0" relativeHeight="251698176" behindDoc="1" locked="0" layoutInCell="1" allowOverlap="1" wp14:anchorId="5FE01FD8" wp14:editId="34328B32">
            <wp:simplePos x="0" y="0"/>
            <wp:positionH relativeFrom="column">
              <wp:posOffset>2087880</wp:posOffset>
            </wp:positionH>
            <wp:positionV relativeFrom="paragraph">
              <wp:posOffset>-61595</wp:posOffset>
            </wp:positionV>
            <wp:extent cx="3314700" cy="962025"/>
            <wp:effectExtent l="19050" t="19050" r="19050" b="28575"/>
            <wp:wrapThrough wrapText="bothSides">
              <wp:wrapPolygon edited="0">
                <wp:start x="-124" y="-428"/>
                <wp:lineTo x="-124" y="21814"/>
                <wp:lineTo x="21600" y="21814"/>
                <wp:lineTo x="21600" y="-428"/>
                <wp:lineTo x="-124" y="-428"/>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3314700" cy="96202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4A83011D" w14:textId="329704A2" w:rsidR="00574BC8" w:rsidRDefault="00574BC8" w:rsidP="00743E93">
      <w:pPr>
        <w:pStyle w:val="ListParagraph"/>
        <w:tabs>
          <w:tab w:val="left" w:pos="1800"/>
          <w:tab w:val="left" w:pos="2064"/>
        </w:tabs>
        <w:ind w:left="162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705344" behindDoc="0" locked="0" layoutInCell="1" allowOverlap="1" wp14:anchorId="1212BBF5" wp14:editId="59C91246">
                <wp:simplePos x="0" y="0"/>
                <wp:positionH relativeFrom="column">
                  <wp:posOffset>2131695</wp:posOffset>
                </wp:positionH>
                <wp:positionV relativeFrom="paragraph">
                  <wp:posOffset>118745</wp:posOffset>
                </wp:positionV>
                <wp:extent cx="1572426" cy="401652"/>
                <wp:effectExtent l="19050" t="19050" r="27940" b="17780"/>
                <wp:wrapNone/>
                <wp:docPr id="23" name="Rectangle 23"/>
                <wp:cNvGraphicFramePr/>
                <a:graphic xmlns:a="http://schemas.openxmlformats.org/drawingml/2006/main">
                  <a:graphicData uri="http://schemas.microsoft.com/office/word/2010/wordprocessingShape">
                    <wps:wsp>
                      <wps:cNvSpPr/>
                      <wps:spPr>
                        <a:xfrm>
                          <a:off x="0" y="0"/>
                          <a:ext cx="1572426" cy="401652"/>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1D33C1" id="Rectangle 23" o:spid="_x0000_s1026" style="position:absolute;margin-left:167.85pt;margin-top:9.35pt;width:123.8pt;height:31.6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" filled="f" strokecolor="red" strokeweight="3pt"/>
            </w:pict>
          </mc:Fallback>
        </mc:AlternateContent>
      </w:r>
    </w:p>
    <w:p w14:paraId="7692B9B5" w14:textId="7DC6E1E4" w:rsidR="00574BC8" w:rsidRDefault="00574BC8" w:rsidP="00743E93">
      <w:pPr>
        <w:pStyle w:val="ListParagraph"/>
        <w:tabs>
          <w:tab w:val="left" w:pos="1800"/>
          <w:tab w:val="left" w:pos="2064"/>
        </w:tabs>
        <w:ind w:left="1620"/>
        <w:rPr>
          <w:rFonts w:ascii="Trebuchet MS" w:hAnsi="Trebuchet MS" w:cs="Arial"/>
          <w:szCs w:val="28"/>
        </w:rPr>
      </w:pPr>
    </w:p>
    <w:p w14:paraId="5D3E8E2B" w14:textId="1A997841" w:rsidR="00574BC8" w:rsidRDefault="00574BC8" w:rsidP="00743E93">
      <w:pPr>
        <w:pStyle w:val="ListParagraph"/>
        <w:tabs>
          <w:tab w:val="left" w:pos="1800"/>
          <w:tab w:val="left" w:pos="2064"/>
        </w:tabs>
        <w:ind w:left="1620"/>
        <w:rPr>
          <w:rFonts w:ascii="Trebuchet MS" w:hAnsi="Trebuchet MS" w:cs="Arial"/>
          <w:szCs w:val="28"/>
        </w:rPr>
      </w:pPr>
    </w:p>
    <w:p w14:paraId="29E207BE" w14:textId="2D2285B8" w:rsidR="00574BC8" w:rsidRDefault="00574BC8" w:rsidP="00743E93">
      <w:pPr>
        <w:pStyle w:val="ListParagraph"/>
        <w:tabs>
          <w:tab w:val="left" w:pos="1800"/>
          <w:tab w:val="left" w:pos="2064"/>
        </w:tabs>
        <w:ind w:left="1620"/>
        <w:rPr>
          <w:rFonts w:ascii="Trebuchet MS" w:hAnsi="Trebuchet MS" w:cs="Arial"/>
          <w:szCs w:val="28"/>
        </w:rPr>
      </w:pPr>
    </w:p>
    <w:p w14:paraId="11FA2742" w14:textId="1B48B0B9" w:rsidR="00574BC8" w:rsidRPr="00574BC8" w:rsidRDefault="00574BC8" w:rsidP="00743E93">
      <w:pPr>
        <w:pStyle w:val="ListParagraph"/>
        <w:tabs>
          <w:tab w:val="left" w:pos="1800"/>
          <w:tab w:val="left" w:pos="2064"/>
        </w:tabs>
        <w:ind w:left="1620"/>
        <w:rPr>
          <w:rFonts w:ascii="Trebuchet MS" w:hAnsi="Trebuchet MS" w:cs="Arial"/>
          <w:szCs w:val="28"/>
        </w:rPr>
      </w:pPr>
    </w:p>
    <w:p w14:paraId="31BD2CF9" w14:textId="77777777" w:rsidR="00AC6EED" w:rsidRDefault="00AC6EED" w:rsidP="00743E93">
      <w:pPr>
        <w:pStyle w:val="ListParagraph"/>
        <w:numPr>
          <w:ilvl w:val="0"/>
          <w:numId w:val="29"/>
        </w:numPr>
        <w:tabs>
          <w:tab w:val="left" w:pos="1800"/>
          <w:tab w:val="left" w:pos="2064"/>
        </w:tabs>
        <w:ind w:left="1620" w:firstLine="0"/>
        <w:rPr>
          <w:rFonts w:ascii="Trebuchet MS" w:hAnsi="Trebuchet MS" w:cs="Arial"/>
          <w:szCs w:val="28"/>
        </w:rPr>
      </w:pPr>
      <w:r w:rsidRPr="00AC6EED">
        <w:rPr>
          <w:rFonts w:ascii="Trebuchet MS" w:hAnsi="Trebuchet MS" w:cs="Arial"/>
          <w:szCs w:val="28"/>
        </w:rPr>
        <w:t>Click the desired alignment, and the text will adjust automatically.</w:t>
      </w:r>
    </w:p>
    <w:p w14:paraId="47CA7216" w14:textId="77777777" w:rsidR="00743E93" w:rsidRDefault="00743E93" w:rsidP="00743E93">
      <w:pPr>
        <w:pStyle w:val="ListParagraph"/>
        <w:tabs>
          <w:tab w:val="left" w:pos="1800"/>
          <w:tab w:val="left" w:pos="2064"/>
        </w:tabs>
        <w:ind w:left="1620"/>
        <w:rPr>
          <w:rFonts w:ascii="Trebuchet MS" w:hAnsi="Trebuchet MS" w:cs="Arial"/>
          <w:szCs w:val="28"/>
        </w:rPr>
      </w:pPr>
    </w:p>
    <w:p w14:paraId="3999D98C" w14:textId="48F90F97" w:rsidR="00743E93" w:rsidRPr="00743E93" w:rsidRDefault="00743E93" w:rsidP="00743E93">
      <w:pPr>
        <w:pStyle w:val="ListParagraph"/>
        <w:tabs>
          <w:tab w:val="left" w:pos="1800"/>
          <w:tab w:val="left" w:pos="2064"/>
        </w:tabs>
        <w:spacing w:line="240" w:lineRule="auto"/>
        <w:ind w:left="1620"/>
        <w:jc w:val="center"/>
        <w:rPr>
          <w:rFonts w:ascii="Trebuchet MS" w:hAnsi="Trebuchet MS" w:cs="Arial"/>
          <w:b/>
          <w:bCs/>
          <w:sz w:val="28"/>
          <w:szCs w:val="28"/>
          <w:u w:val="single"/>
        </w:rPr>
      </w:pPr>
      <w:r w:rsidRPr="00743E93">
        <w:rPr>
          <w:rFonts w:ascii="Trebuchet MS" w:hAnsi="Trebuchet MS" w:cs="Arial"/>
          <w:b/>
          <w:bCs/>
          <w:sz w:val="28"/>
          <w:szCs w:val="28"/>
          <w:u w:val="single"/>
        </w:rPr>
        <w:t>Assignment</w:t>
      </w:r>
    </w:p>
    <w:p w14:paraId="17BDF7BA" w14:textId="77777777" w:rsid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781EC9E9"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b/>
          <w:bCs/>
          <w:szCs w:val="28"/>
          <w:u w:val="single"/>
        </w:rPr>
      </w:pPr>
      <w:r w:rsidRPr="00743E93">
        <w:rPr>
          <w:rFonts w:ascii="Segoe UI Emoji" w:hAnsi="Segoe UI Emoji" w:cs="Segoe UI Emoji"/>
          <w:b/>
          <w:bCs/>
          <w:szCs w:val="28"/>
          <w:u w:val="single"/>
        </w:rPr>
        <w:t>📢</w:t>
      </w:r>
      <w:r w:rsidRPr="00743E93">
        <w:rPr>
          <w:rFonts w:ascii="Trebuchet MS" w:hAnsi="Trebuchet MS" w:cs="Arial"/>
          <w:b/>
          <w:bCs/>
          <w:szCs w:val="28"/>
          <w:u w:val="single"/>
        </w:rPr>
        <w:t xml:space="preserve"> Slide 1: Introduction to Social Media</w:t>
      </w:r>
    </w:p>
    <w:p w14:paraId="5034DA1E"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16A08F16"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b/>
          <w:bCs/>
          <w:szCs w:val="28"/>
          <w:u w:val="single"/>
        </w:rPr>
      </w:pPr>
      <w:r w:rsidRPr="00743E93">
        <w:rPr>
          <w:rFonts w:ascii="Trebuchet MS" w:hAnsi="Trebuchet MS" w:cs="Arial"/>
          <w:b/>
          <w:bCs/>
          <w:szCs w:val="28"/>
          <w:u w:val="single"/>
        </w:rPr>
        <w:t>Title:</w:t>
      </w:r>
    </w:p>
    <w:p w14:paraId="289DFED5"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r w:rsidRPr="00743E93">
        <w:rPr>
          <w:rFonts w:ascii="Trebuchet MS" w:hAnsi="Trebuchet MS" w:cs="Arial"/>
          <w:szCs w:val="28"/>
        </w:rPr>
        <w:t>Social Media: Connecting the World Digitally</w:t>
      </w:r>
    </w:p>
    <w:p w14:paraId="504601ED"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r w:rsidRPr="00743E93">
        <w:rPr>
          <w:rFonts w:ascii="Trebuchet MS" w:hAnsi="Trebuchet MS" w:cs="Arial"/>
          <w:szCs w:val="28"/>
        </w:rPr>
        <w:t>(Bold, Font Size 36, Color: Dark Blue, Center Aligned)</w:t>
      </w:r>
    </w:p>
    <w:p w14:paraId="28C4C50E"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1FC86967"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b/>
          <w:bCs/>
          <w:szCs w:val="28"/>
          <w:u w:val="single"/>
        </w:rPr>
      </w:pPr>
      <w:r w:rsidRPr="00743E93">
        <w:rPr>
          <w:rFonts w:ascii="Trebuchet MS" w:hAnsi="Trebuchet MS" w:cs="Arial"/>
          <w:b/>
          <w:bCs/>
          <w:szCs w:val="28"/>
          <w:u w:val="single"/>
        </w:rPr>
        <w:t>Content:</w:t>
      </w:r>
    </w:p>
    <w:p w14:paraId="66805A8C"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651EADA9" w14:textId="7A23C664"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Social media refers to web-based platforms that allow people to create, share, and interact with content.</w:t>
      </w:r>
    </w:p>
    <w:p w14:paraId="41D28D90" w14:textId="40D863A1"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Popular platforms include Facebook, Instagram, Twitter (X), LinkedIn, and TikTok.</w:t>
      </w:r>
    </w:p>
    <w:p w14:paraId="6507C3B6" w14:textId="662DFFF9"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Social media enables communication, collaboration, and content creation globally.</w:t>
      </w:r>
    </w:p>
    <w:p w14:paraId="75EC0411"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7A64F00A" w14:textId="64EF8E07" w:rsidR="00743E93" w:rsidRPr="00743E93" w:rsidRDefault="00743E93" w:rsidP="00743E93">
      <w:pPr>
        <w:pStyle w:val="ListParagraph"/>
        <w:tabs>
          <w:tab w:val="left" w:pos="1800"/>
          <w:tab w:val="left" w:pos="2064"/>
        </w:tabs>
        <w:spacing w:line="240" w:lineRule="auto"/>
        <w:ind w:left="1620"/>
        <w:rPr>
          <w:rFonts w:ascii="Trebuchet MS" w:hAnsi="Trebuchet MS" w:cs="Arial"/>
          <w:b/>
          <w:bCs/>
          <w:szCs w:val="28"/>
          <w:u w:val="single"/>
        </w:rPr>
      </w:pPr>
      <w:r w:rsidRPr="00743E93">
        <w:rPr>
          <w:rFonts w:ascii="Segoe UI Emoji" w:hAnsi="Segoe UI Emoji" w:cs="Segoe UI Emoji"/>
          <w:b/>
          <w:bCs/>
          <w:szCs w:val="28"/>
          <w:u w:val="single"/>
        </w:rPr>
        <w:t>🖌️</w:t>
      </w:r>
      <w:r w:rsidRPr="00743E93">
        <w:rPr>
          <w:rFonts w:ascii="Trebuchet MS" w:hAnsi="Trebuchet MS" w:cs="Arial"/>
          <w:b/>
          <w:bCs/>
          <w:szCs w:val="28"/>
          <w:u w:val="single"/>
        </w:rPr>
        <w:t>Formatting Instructions:</w:t>
      </w:r>
    </w:p>
    <w:p w14:paraId="0D59B72E"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45D529D1" w14:textId="462BA39F"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Set body text font to Calibri, Size 24</w:t>
      </w:r>
    </w:p>
    <w:p w14:paraId="512BF88A" w14:textId="1330D8EA"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Bold key terms like create, share, interact</w:t>
      </w:r>
    </w:p>
    <w:p w14:paraId="2DBF5A53" w14:textId="53FE4DCB"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Use Dark Gray color for body text</w:t>
      </w:r>
    </w:p>
    <w:p w14:paraId="07A39695" w14:textId="5DFB34D8"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 xml:space="preserve">Center </w:t>
      </w:r>
      <w:proofErr w:type="gramStart"/>
      <w:r w:rsidRPr="00743E93">
        <w:rPr>
          <w:rFonts w:ascii="Trebuchet MS" w:hAnsi="Trebuchet MS" w:cs="Arial"/>
          <w:szCs w:val="28"/>
        </w:rPr>
        <w:t>align</w:t>
      </w:r>
      <w:proofErr w:type="gramEnd"/>
      <w:r w:rsidRPr="00743E93">
        <w:rPr>
          <w:rFonts w:ascii="Trebuchet MS" w:hAnsi="Trebuchet MS" w:cs="Arial"/>
          <w:szCs w:val="28"/>
        </w:rPr>
        <w:t xml:space="preserve"> the title; left align the content</w:t>
      </w:r>
    </w:p>
    <w:p w14:paraId="29D48F1F"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5A836C8E" w14:textId="5528A19F" w:rsidR="00743E93" w:rsidRPr="00743E93" w:rsidRDefault="00743E93" w:rsidP="00743E93">
      <w:pPr>
        <w:pStyle w:val="ListParagraph"/>
        <w:tabs>
          <w:tab w:val="left" w:pos="1800"/>
          <w:tab w:val="left" w:pos="2064"/>
        </w:tabs>
        <w:spacing w:line="240" w:lineRule="auto"/>
        <w:ind w:left="1620"/>
        <w:rPr>
          <w:rFonts w:ascii="Trebuchet MS" w:hAnsi="Trebuchet MS" w:cs="Arial"/>
          <w:b/>
          <w:bCs/>
          <w:szCs w:val="28"/>
          <w:u w:val="single"/>
        </w:rPr>
      </w:pPr>
      <w:r w:rsidRPr="00743E93">
        <w:rPr>
          <w:rFonts w:ascii="Segoe UI Emoji" w:hAnsi="Segoe UI Emoji" w:cs="Segoe UI Emoji"/>
          <w:b/>
          <w:bCs/>
          <w:szCs w:val="28"/>
          <w:u w:val="single"/>
        </w:rPr>
        <w:t>🌐</w:t>
      </w:r>
      <w:r w:rsidRPr="00743E93">
        <w:rPr>
          <w:rFonts w:ascii="Trebuchet MS" w:hAnsi="Trebuchet MS" w:cs="Arial"/>
          <w:b/>
          <w:bCs/>
          <w:szCs w:val="28"/>
          <w:u w:val="single"/>
        </w:rPr>
        <w:t>Slide 2: Benefits of Social Media</w:t>
      </w:r>
    </w:p>
    <w:p w14:paraId="7EE86AAF"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3551B961"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r w:rsidRPr="00743E93">
        <w:rPr>
          <w:rFonts w:ascii="Trebuchet MS" w:hAnsi="Trebuchet MS" w:cs="Arial"/>
          <w:szCs w:val="28"/>
        </w:rPr>
        <w:t>Title:</w:t>
      </w:r>
    </w:p>
    <w:p w14:paraId="1B41972E"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r w:rsidRPr="00743E93">
        <w:rPr>
          <w:rFonts w:ascii="Trebuchet MS" w:hAnsi="Trebuchet MS" w:cs="Arial"/>
          <w:szCs w:val="28"/>
        </w:rPr>
        <w:t>Why Social Media Matters</w:t>
      </w:r>
    </w:p>
    <w:p w14:paraId="3E518A7D"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r w:rsidRPr="00743E93">
        <w:rPr>
          <w:rFonts w:ascii="Trebuchet MS" w:hAnsi="Trebuchet MS" w:cs="Arial"/>
          <w:szCs w:val="28"/>
        </w:rPr>
        <w:t>(Bold, Font Size 32, Color: Teal, Center Aligned)</w:t>
      </w:r>
    </w:p>
    <w:p w14:paraId="593AC1E3"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3E2D118F"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b/>
          <w:bCs/>
          <w:szCs w:val="28"/>
          <w:u w:val="single"/>
        </w:rPr>
      </w:pPr>
      <w:r w:rsidRPr="00743E93">
        <w:rPr>
          <w:rFonts w:ascii="Trebuchet MS" w:hAnsi="Trebuchet MS" w:cs="Arial"/>
          <w:b/>
          <w:bCs/>
          <w:szCs w:val="28"/>
          <w:u w:val="single"/>
        </w:rPr>
        <w:t>Content (Bullet Points):</w:t>
      </w:r>
    </w:p>
    <w:p w14:paraId="62076A99"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51914CA4" w14:textId="7AB12AD9"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Staying Connected: Talk to friends &amp; family across the globe</w:t>
      </w:r>
    </w:p>
    <w:p w14:paraId="0D83B7F9" w14:textId="6EF94CEC"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Information Access: Follow current news &amp; trends</w:t>
      </w:r>
    </w:p>
    <w:p w14:paraId="4CFFE0BC" w14:textId="1A04C69C"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lastRenderedPageBreak/>
        <w:t>Business Growth: Promote products and build brands</w:t>
      </w:r>
    </w:p>
    <w:p w14:paraId="10433A70" w14:textId="527CAD75"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Learning Opportunities: Access educational content</w:t>
      </w:r>
    </w:p>
    <w:p w14:paraId="0283AAA8" w14:textId="778E61D3"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Community Building: Join groups and share common interests</w:t>
      </w:r>
    </w:p>
    <w:p w14:paraId="1036A702"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1BB19F25"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b/>
          <w:bCs/>
          <w:szCs w:val="28"/>
          <w:u w:val="single"/>
        </w:rPr>
      </w:pPr>
      <w:r w:rsidRPr="00743E93">
        <w:rPr>
          <w:rFonts w:ascii="Segoe UI Emoji" w:hAnsi="Segoe UI Emoji" w:cs="Segoe UI Emoji"/>
          <w:b/>
          <w:bCs/>
          <w:szCs w:val="28"/>
          <w:u w:val="single"/>
        </w:rPr>
        <w:t>🖌️</w:t>
      </w:r>
      <w:r w:rsidRPr="00743E93">
        <w:rPr>
          <w:rFonts w:ascii="Trebuchet MS" w:hAnsi="Trebuchet MS" w:cs="Arial"/>
          <w:b/>
          <w:bCs/>
          <w:szCs w:val="28"/>
          <w:u w:val="single"/>
        </w:rPr>
        <w:t xml:space="preserve"> Formatting Instructions:</w:t>
      </w:r>
    </w:p>
    <w:p w14:paraId="08330764"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28AF3C9B" w14:textId="0D0ED3E1"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Use Arial, Size 22 for bullet text</w:t>
      </w:r>
    </w:p>
    <w:p w14:paraId="621FBBFD" w14:textId="4991C9D4"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Bold all benefit titles (e.g., Staying Connected)</w:t>
      </w:r>
    </w:p>
    <w:p w14:paraId="07E063BD" w14:textId="095FDBB6"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Use Royal Blue for benefit titles and Black for details</w:t>
      </w:r>
    </w:p>
    <w:p w14:paraId="43B209F1" w14:textId="6FD85CDA"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Keep all text left aligned</w:t>
      </w:r>
    </w:p>
    <w:p w14:paraId="0D7C6B55" w14:textId="6AC10E6B"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Add a relevant icon or visual for each benefit (optional)</w:t>
      </w:r>
    </w:p>
    <w:p w14:paraId="792E5E0A"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02DA8E63" w14:textId="77777777" w:rsidR="00743E93" w:rsidRPr="00A81515" w:rsidRDefault="00743E93" w:rsidP="00743E93">
      <w:pPr>
        <w:pStyle w:val="ListParagraph"/>
        <w:tabs>
          <w:tab w:val="left" w:pos="1800"/>
          <w:tab w:val="left" w:pos="2064"/>
        </w:tabs>
        <w:spacing w:line="240" w:lineRule="auto"/>
        <w:ind w:left="1620"/>
        <w:rPr>
          <w:rFonts w:ascii="Trebuchet MS" w:hAnsi="Trebuchet MS" w:cs="Arial"/>
          <w:b/>
          <w:bCs/>
          <w:szCs w:val="28"/>
          <w:u w:val="single"/>
        </w:rPr>
      </w:pPr>
      <w:r w:rsidRPr="00A81515">
        <w:rPr>
          <w:rFonts w:ascii="Segoe UI Emoji" w:hAnsi="Segoe UI Emoji" w:cs="Segoe UI Emoji"/>
          <w:b/>
          <w:bCs/>
          <w:szCs w:val="28"/>
          <w:u w:val="single"/>
        </w:rPr>
        <w:t>⚠️</w:t>
      </w:r>
      <w:r w:rsidRPr="00A81515">
        <w:rPr>
          <w:rFonts w:ascii="Trebuchet MS" w:hAnsi="Trebuchet MS" w:cs="Arial"/>
          <w:b/>
          <w:bCs/>
          <w:szCs w:val="28"/>
          <w:u w:val="single"/>
        </w:rPr>
        <w:t xml:space="preserve"> Slide 3: Risks and Responsible Use</w:t>
      </w:r>
    </w:p>
    <w:p w14:paraId="15951D0C"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148807DE"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r w:rsidRPr="00A81515">
        <w:rPr>
          <w:rFonts w:ascii="Trebuchet MS" w:hAnsi="Trebuchet MS" w:cs="Arial"/>
          <w:b/>
          <w:bCs/>
          <w:szCs w:val="28"/>
          <w:u w:val="single"/>
        </w:rPr>
        <w:t>Title</w:t>
      </w:r>
      <w:r w:rsidRPr="00743E93">
        <w:rPr>
          <w:rFonts w:ascii="Trebuchet MS" w:hAnsi="Trebuchet MS" w:cs="Arial"/>
          <w:szCs w:val="28"/>
        </w:rPr>
        <w:t>:</w:t>
      </w:r>
    </w:p>
    <w:p w14:paraId="41A28419"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r w:rsidRPr="00743E93">
        <w:rPr>
          <w:rFonts w:ascii="Trebuchet MS" w:hAnsi="Trebuchet MS" w:cs="Arial"/>
          <w:szCs w:val="28"/>
        </w:rPr>
        <w:t>Be Smart, Be Safe</w:t>
      </w:r>
    </w:p>
    <w:p w14:paraId="12B2929E"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r w:rsidRPr="00743E93">
        <w:rPr>
          <w:rFonts w:ascii="Trebuchet MS" w:hAnsi="Trebuchet MS" w:cs="Arial"/>
          <w:szCs w:val="28"/>
        </w:rPr>
        <w:t>(Bold, Font Size 30, Color: Red, Center Aligned)</w:t>
      </w:r>
    </w:p>
    <w:p w14:paraId="67AF8193"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530ADDDC" w14:textId="77777777" w:rsidR="00743E93" w:rsidRPr="00A81515" w:rsidRDefault="00743E93" w:rsidP="00743E93">
      <w:pPr>
        <w:pStyle w:val="ListParagraph"/>
        <w:tabs>
          <w:tab w:val="left" w:pos="1800"/>
          <w:tab w:val="left" w:pos="2064"/>
        </w:tabs>
        <w:spacing w:line="240" w:lineRule="auto"/>
        <w:ind w:left="1620"/>
        <w:rPr>
          <w:rFonts w:ascii="Trebuchet MS" w:hAnsi="Trebuchet MS" w:cs="Arial"/>
          <w:b/>
          <w:bCs/>
          <w:szCs w:val="28"/>
          <w:u w:val="single"/>
        </w:rPr>
      </w:pPr>
      <w:r w:rsidRPr="00A81515">
        <w:rPr>
          <w:rFonts w:ascii="Trebuchet MS" w:hAnsi="Trebuchet MS" w:cs="Arial"/>
          <w:b/>
          <w:bCs/>
          <w:szCs w:val="28"/>
          <w:u w:val="single"/>
        </w:rPr>
        <w:t>Content:</w:t>
      </w:r>
    </w:p>
    <w:p w14:paraId="62EE2B9E"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660C3F69" w14:textId="60C52207"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Privacy Risks: Oversharing personal info can lead to identity theft</w:t>
      </w:r>
    </w:p>
    <w:p w14:paraId="62879708" w14:textId="3B98AB94"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Misinformation: Always fact-check before believing or sharing</w:t>
      </w:r>
    </w:p>
    <w:p w14:paraId="24DF9D5B" w14:textId="246CA2B6"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Digital Addiction: Balance screen time with offline activities</w:t>
      </w:r>
    </w:p>
    <w:p w14:paraId="0A4DD84E" w14:textId="3A7A1592"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Cyberbullying: Be respectful and report harmful behavior</w:t>
      </w:r>
    </w:p>
    <w:p w14:paraId="676FF0F0"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4C7B27C4" w14:textId="77777777" w:rsidR="00743E93" w:rsidRPr="00A81515" w:rsidRDefault="00743E93" w:rsidP="00743E93">
      <w:pPr>
        <w:pStyle w:val="ListParagraph"/>
        <w:tabs>
          <w:tab w:val="left" w:pos="1800"/>
          <w:tab w:val="left" w:pos="2064"/>
        </w:tabs>
        <w:spacing w:line="240" w:lineRule="auto"/>
        <w:ind w:left="1620"/>
        <w:rPr>
          <w:rFonts w:ascii="Trebuchet MS" w:hAnsi="Trebuchet MS" w:cs="Arial"/>
          <w:b/>
          <w:bCs/>
          <w:szCs w:val="28"/>
          <w:u w:val="single"/>
        </w:rPr>
      </w:pPr>
      <w:r w:rsidRPr="00A81515">
        <w:rPr>
          <w:rFonts w:ascii="Segoe UI Emoji" w:hAnsi="Segoe UI Emoji" w:cs="Segoe UI Emoji"/>
          <w:b/>
          <w:bCs/>
          <w:szCs w:val="28"/>
          <w:u w:val="single"/>
        </w:rPr>
        <w:t>🖌️</w:t>
      </w:r>
      <w:r w:rsidRPr="00A81515">
        <w:rPr>
          <w:rFonts w:ascii="Trebuchet MS" w:hAnsi="Trebuchet MS" w:cs="Arial"/>
          <w:b/>
          <w:bCs/>
          <w:szCs w:val="28"/>
          <w:u w:val="single"/>
        </w:rPr>
        <w:t xml:space="preserve"> Formatting Instructions:</w:t>
      </w:r>
    </w:p>
    <w:p w14:paraId="2BB1585B"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4D975FD8" w14:textId="493E88F5"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Use Verdana, Size 20 for body text</w:t>
      </w:r>
    </w:p>
    <w:p w14:paraId="3D5CE82F" w14:textId="161F20C8"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Highlight Privacy Risks, Misinformation, etc., in Bold Red</w:t>
      </w:r>
    </w:p>
    <w:p w14:paraId="4236E1C9" w14:textId="196D1543"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Use Italic for tips like "fact-check" and "Balance screen time"</w:t>
      </w:r>
    </w:p>
    <w:p w14:paraId="2CE8FF78" w14:textId="002FD27B" w:rsidR="00743E93" w:rsidRPr="00AC6EED"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Align content left, and use bullets or icons for each point</w:t>
      </w:r>
    </w:p>
    <w:p w14:paraId="41731D9B" w14:textId="77777777" w:rsidR="00A969C6" w:rsidRPr="00A969C6" w:rsidRDefault="00A969C6" w:rsidP="00743E93">
      <w:pPr>
        <w:tabs>
          <w:tab w:val="left" w:pos="1800"/>
          <w:tab w:val="left" w:pos="2064"/>
        </w:tabs>
        <w:ind w:left="1620"/>
        <w:rPr>
          <w:rFonts w:ascii="Trebuchet MS" w:hAnsi="Trebuchet MS" w:cs="Arial"/>
          <w:szCs w:val="28"/>
        </w:rPr>
      </w:pPr>
    </w:p>
    <w:sectPr w:rsidR="00A969C6" w:rsidRPr="00A969C6" w:rsidSect="001B53C2">
      <w:headerReference w:type="even" r:id="rId11"/>
      <w:headerReference w:type="default" r:id="rId12"/>
      <w:footerReference w:type="even" r:id="rId13"/>
      <w:footerReference w:type="default" r:id="rId14"/>
      <w:headerReference w:type="first" r:id="rId15"/>
      <w:pgSz w:w="11906" w:h="16838" w:code="9"/>
      <w:pgMar w:top="2410" w:right="749"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584568" w14:textId="77777777" w:rsidR="00C21BEA" w:rsidRDefault="00C21BEA">
      <w:r>
        <w:separator/>
      </w:r>
    </w:p>
  </w:endnote>
  <w:endnote w:type="continuationSeparator" w:id="0">
    <w:p w14:paraId="6DED7F8E" w14:textId="77777777" w:rsidR="00C21BEA" w:rsidRDefault="00C21B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altName w:val="Century Gothic"/>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ED51E6" w14:textId="77777777" w:rsidR="004D1C3A" w:rsidRDefault="004D1C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E6B9E3F" w14:textId="77777777" w:rsidR="004D1C3A" w:rsidRDefault="004D1C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592828" w14:textId="77777777" w:rsidR="002E1572" w:rsidRPr="00A11EB7" w:rsidRDefault="002E1572"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56494F">
      <w:rPr>
        <w:b/>
        <w:bCs/>
        <w:noProof/>
        <w:sz w:val="28"/>
        <w:szCs w:val="28"/>
      </w:rPr>
      <w:t>3</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56494F">
      <w:rPr>
        <w:b/>
        <w:bCs/>
        <w:noProof/>
        <w:sz w:val="28"/>
        <w:szCs w:val="28"/>
      </w:rPr>
      <w:t>3</w:t>
    </w:r>
    <w:r w:rsidRPr="00A11EB7">
      <w:rPr>
        <w:b/>
        <w:bCs/>
        <w:sz w:val="28"/>
        <w:szCs w:val="28"/>
      </w:rPr>
      <w:fldChar w:fldCharType="end"/>
    </w:r>
  </w:p>
  <w:p w14:paraId="4D665475" w14:textId="77777777" w:rsidR="004D1C3A" w:rsidRPr="00A308AB" w:rsidRDefault="00531EED" w:rsidP="00A308AB">
    <w:pPr>
      <w:pStyle w:val="Footer"/>
      <w:rPr>
        <w:lang w:val="en-US"/>
      </w:rPr>
    </w:pPr>
    <w:r>
      <w:rPr>
        <w:noProof/>
        <w:lang w:val="en-IN" w:eastAsia="en-IN"/>
      </w:rPr>
      <w:drawing>
        <wp:anchor distT="0" distB="0" distL="114300" distR="114300" simplePos="0" relativeHeight="251661824" behindDoc="1" locked="0" layoutInCell="1" allowOverlap="1" wp14:anchorId="4F4F5E33" wp14:editId="32DDA7AA">
          <wp:simplePos x="0" y="0"/>
          <wp:positionH relativeFrom="column">
            <wp:posOffset>-291465</wp:posOffset>
          </wp:positionH>
          <wp:positionV relativeFrom="paragraph">
            <wp:posOffset>-500380</wp:posOffset>
          </wp:positionV>
          <wp:extent cx="7329170" cy="791845"/>
          <wp:effectExtent l="0" t="0" r="0" b="0"/>
          <wp:wrapNone/>
          <wp:docPr id="33" name="Picture 3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CBE29C" w14:textId="77777777" w:rsidR="00C21BEA" w:rsidRDefault="00C21BEA">
      <w:r>
        <w:separator/>
      </w:r>
    </w:p>
  </w:footnote>
  <w:footnote w:type="continuationSeparator" w:id="0">
    <w:p w14:paraId="02226D53" w14:textId="77777777" w:rsidR="00C21BEA" w:rsidRDefault="00C21B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85D1BF" w14:textId="77777777" w:rsidR="004D1C3A" w:rsidRDefault="00000000">
    <w:pPr>
      <w:pStyle w:val="Header"/>
      <w:framePr w:wrap="around" w:vAnchor="text" w:hAnchor="margin" w:xAlign="center" w:y="1"/>
      <w:rPr>
        <w:rStyle w:val="PageNumber"/>
      </w:rPr>
    </w:pPr>
    <w:r>
      <w:rPr>
        <w:noProof/>
        <w:lang w:val="en-US" w:eastAsia="en-US"/>
      </w:rPr>
      <w:pict w14:anchorId="5BFA42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D1C3A">
      <w:rPr>
        <w:rStyle w:val="PageNumber"/>
      </w:rPr>
      <w:fldChar w:fldCharType="begin"/>
    </w:r>
    <w:r w:rsidR="004D1C3A">
      <w:rPr>
        <w:rStyle w:val="PageNumber"/>
      </w:rPr>
      <w:instrText xml:space="preserve">PAGE  </w:instrText>
    </w:r>
    <w:r w:rsidR="004D1C3A">
      <w:rPr>
        <w:rStyle w:val="PageNumber"/>
      </w:rPr>
      <w:fldChar w:fldCharType="end"/>
    </w:r>
  </w:p>
  <w:p w14:paraId="25CC446F" w14:textId="77777777" w:rsidR="004D1C3A" w:rsidRDefault="004D1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0315BA" w14:textId="77777777" w:rsidR="004D1C3A" w:rsidRDefault="004D1C3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6494F">
      <w:rPr>
        <w:rStyle w:val="PageNumber"/>
        <w:noProof/>
      </w:rPr>
      <w:t>3</w:t>
    </w:r>
    <w:r>
      <w:rPr>
        <w:rStyle w:val="PageNumber"/>
      </w:rPr>
      <w:fldChar w:fldCharType="end"/>
    </w:r>
  </w:p>
  <w:p w14:paraId="6D653F48" w14:textId="77777777" w:rsidR="004D1C3A" w:rsidRDefault="00531EED" w:rsidP="00724FC1">
    <w:pPr>
      <w:pStyle w:val="Header"/>
    </w:pPr>
    <w:r>
      <w:rPr>
        <w:noProof/>
        <w:sz w:val="20"/>
        <w:lang w:val="en-IN" w:eastAsia="en-IN"/>
      </w:rPr>
      <mc:AlternateContent>
        <mc:Choice Requires="wps">
          <w:drawing>
            <wp:anchor distT="0" distB="0" distL="114300" distR="114300" simplePos="0" relativeHeight="251654656" behindDoc="0" locked="0" layoutInCell="1" allowOverlap="1" wp14:anchorId="2ADDB2DB" wp14:editId="417C94CB">
              <wp:simplePos x="0" y="0"/>
              <wp:positionH relativeFrom="column">
                <wp:posOffset>1280161</wp:posOffset>
              </wp:positionH>
              <wp:positionV relativeFrom="paragraph">
                <wp:posOffset>267335</wp:posOffset>
              </wp:positionV>
              <wp:extent cx="5524500" cy="51689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516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7033DE" w14:textId="77777777" w:rsidR="004D1C3A" w:rsidRPr="00574BC8" w:rsidRDefault="00A969C6" w:rsidP="00A308AB">
                          <w:pPr>
                            <w:pStyle w:val="Heading9"/>
                            <w:jc w:val="center"/>
                            <w:rPr>
                              <w:rFonts w:ascii="Trebuchet MS" w:hAnsi="Trebuchet MS"/>
                              <w:b/>
                              <w:szCs w:val="30"/>
                            </w:rPr>
                          </w:pPr>
                          <w:r w:rsidRPr="00574BC8">
                            <w:rPr>
                              <w:rFonts w:ascii="Trebuchet MS" w:hAnsi="Trebuchet MS"/>
                              <w:b/>
                              <w:szCs w:val="30"/>
                            </w:rPr>
                            <w:t>Formatting Text, Color and Text Alignment in Power Poi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DDB2DB" id="_x0000_t202" coordsize="21600,21600" o:spt="202" path="m,l,21600r21600,l21600,xe">
              <v:stroke joinstyle="miter"/>
              <v:path gradientshapeok="t" o:connecttype="rect"/>
            </v:shapetype>
            <v:shape id="Text Box 3" o:spid="_x0000_s1026" type="#_x0000_t202" style="position:absolute;margin-left:100.8pt;margin-top:21.05pt;width:435pt;height:40.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" filled="f" stroked="f">
              <v:textbox>
                <w:txbxContent>
                  <w:p w14:paraId="547033DE" w14:textId="77777777" w:rsidR="004D1C3A" w:rsidRPr="00574BC8" w:rsidRDefault="00A969C6" w:rsidP="00A308AB">
                    <w:pPr>
                      <w:pStyle w:val="Heading9"/>
                      <w:jc w:val="center"/>
                      <w:rPr>
                        <w:rFonts w:ascii="Trebuchet MS" w:hAnsi="Trebuchet MS"/>
                        <w:b/>
                        <w:szCs w:val="30"/>
                      </w:rPr>
                    </w:pPr>
                    <w:r w:rsidRPr="00574BC8">
                      <w:rPr>
                        <w:rFonts w:ascii="Trebuchet MS" w:hAnsi="Trebuchet MS"/>
                        <w:b/>
                        <w:szCs w:val="30"/>
                      </w:rPr>
                      <w:t>Formatting Text, Color and Text Alignment in Power Point</w:t>
                    </w:r>
                  </w:p>
                </w:txbxContent>
              </v:textbox>
            </v:shape>
          </w:pict>
        </mc:Fallback>
      </mc:AlternateContent>
    </w:r>
    <w:r w:rsidR="00000000">
      <w:rPr>
        <w:noProof/>
        <w:lang w:val="en-US" w:eastAsia="en-US"/>
      </w:rPr>
      <w:pict w14:anchorId="63B2A5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IN" w:eastAsia="en-IN"/>
      </w:rPr>
      <mc:AlternateContent>
        <mc:Choice Requires="wps">
          <w:drawing>
            <wp:anchor distT="0" distB="0" distL="114300" distR="114300" simplePos="0" relativeHeight="251655680" behindDoc="0" locked="0" layoutInCell="1" allowOverlap="1" wp14:anchorId="578B0E61" wp14:editId="0CB376FC">
              <wp:simplePos x="0" y="0"/>
              <wp:positionH relativeFrom="column">
                <wp:posOffset>-381000</wp:posOffset>
              </wp:positionH>
              <wp:positionV relativeFrom="paragraph">
                <wp:posOffset>212725</wp:posOffset>
              </wp:positionV>
              <wp:extent cx="1438910" cy="9014460"/>
              <wp:effectExtent l="0" t="3175" r="0" b="254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D1358D" w14:textId="77777777" w:rsidR="004D1C3A" w:rsidRDefault="00531EED">
                          <w:r>
                            <w:rPr>
                              <w:noProof/>
                              <w:lang w:val="en-IN" w:eastAsia="en-IN"/>
                            </w:rPr>
                            <w:drawing>
                              <wp:inline distT="0" distB="0" distL="0" distR="0" wp14:anchorId="45C64815" wp14:editId="62C816FB">
                                <wp:extent cx="1257300" cy="8945880"/>
                                <wp:effectExtent l="0" t="0" r="0" b="0"/>
                                <wp:docPr id="6" name="Picture 2"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588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8B0E61"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02D1358D" w14:textId="77777777" w:rsidR="004D1C3A" w:rsidRDefault="00531EED">
                    <w:r>
                      <w:rPr>
                        <w:noProof/>
                        <w:lang w:val="en-IN" w:eastAsia="en-IN"/>
                      </w:rPr>
                      <w:drawing>
                        <wp:inline distT="0" distB="0" distL="0" distR="0" wp14:anchorId="45C64815" wp14:editId="62C816FB">
                          <wp:extent cx="1257300" cy="8945880"/>
                          <wp:effectExtent l="0" t="0" r="0" b="0"/>
                          <wp:docPr id="6" name="Picture 2"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5880"/>
                                  </a:xfrm>
                                  <a:prstGeom prst="rect">
                                    <a:avLst/>
                                  </a:prstGeom>
                                  <a:noFill/>
                                  <a:ln>
                                    <a:noFill/>
                                  </a:ln>
                                </pic:spPr>
                              </pic:pic>
                            </a:graphicData>
                          </a:graphic>
                        </wp:inline>
                      </w:drawing>
                    </w:r>
                  </w:p>
                </w:txbxContent>
              </v:textbox>
            </v:shape>
          </w:pict>
        </mc:Fallback>
      </mc:AlternateContent>
    </w:r>
    <w:r>
      <w:rPr>
        <w:noProof/>
        <w:lang w:val="en-IN" w:eastAsia="en-IN"/>
      </w:rPr>
      <w:drawing>
        <wp:anchor distT="0" distB="0" distL="114300" distR="114300" simplePos="0" relativeHeight="251660800" behindDoc="0" locked="0" layoutInCell="1" allowOverlap="1" wp14:anchorId="5BE8498F" wp14:editId="795ACCA3">
          <wp:simplePos x="0" y="0"/>
          <wp:positionH relativeFrom="column">
            <wp:posOffset>-291465</wp:posOffset>
          </wp:positionH>
          <wp:positionV relativeFrom="paragraph">
            <wp:posOffset>-487680</wp:posOffset>
          </wp:positionV>
          <wp:extent cx="7301230" cy="716280"/>
          <wp:effectExtent l="0" t="0" r="0" b="0"/>
          <wp:wrapNone/>
          <wp:docPr id="32" name="Picture 32"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IN" w:eastAsia="en-IN"/>
      </w:rPr>
      <mc:AlternateContent>
        <mc:Choice Requires="wps">
          <w:drawing>
            <wp:anchor distT="0" distB="0" distL="114300" distR="114300" simplePos="0" relativeHeight="251653632" behindDoc="0" locked="0" layoutInCell="1" allowOverlap="1" wp14:anchorId="2B697351" wp14:editId="0779A5B3">
              <wp:simplePos x="0" y="0"/>
              <wp:positionH relativeFrom="column">
                <wp:posOffset>1188085</wp:posOffset>
              </wp:positionH>
              <wp:positionV relativeFrom="paragraph">
                <wp:posOffset>212725</wp:posOffset>
              </wp:positionV>
              <wp:extent cx="5709920" cy="432435"/>
              <wp:effectExtent l="0" t="3175" r="3175"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B7CC6D" w14:textId="77777777" w:rsidR="004D1C3A" w:rsidRDefault="00531EED" w:rsidP="00107714">
                          <w:r>
                            <w:rPr>
                              <w:noProof/>
                              <w:lang w:val="en-IN" w:eastAsia="en-IN"/>
                            </w:rPr>
                            <w:drawing>
                              <wp:inline distT="0" distB="0" distL="0" distR="0" wp14:anchorId="312694B8" wp14:editId="30242226">
                                <wp:extent cx="5524500" cy="342900"/>
                                <wp:effectExtent l="0" t="0" r="0" b="0"/>
                                <wp:docPr id="5"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B697351"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30B7CC6D" w14:textId="77777777" w:rsidR="004D1C3A" w:rsidRDefault="00531EED" w:rsidP="00107714">
                    <w:r>
                      <w:rPr>
                        <w:noProof/>
                        <w:lang w:val="en-IN" w:eastAsia="en-IN"/>
                      </w:rPr>
                      <w:drawing>
                        <wp:inline distT="0" distB="0" distL="0" distR="0" wp14:anchorId="312694B8" wp14:editId="30242226">
                          <wp:extent cx="5524500" cy="342900"/>
                          <wp:effectExtent l="0" t="0" r="0" b="0"/>
                          <wp:docPr id="5"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IN" w:eastAsia="en-IN"/>
      </w:rPr>
      <mc:AlternateContent>
        <mc:Choice Requires="wps">
          <w:drawing>
            <wp:anchor distT="0" distB="0" distL="114300" distR="114300" simplePos="0" relativeHeight="251656704" behindDoc="0" locked="0" layoutInCell="1" allowOverlap="1" wp14:anchorId="60D66B23" wp14:editId="1CD916E0">
              <wp:simplePos x="0" y="0"/>
              <wp:positionH relativeFrom="column">
                <wp:posOffset>1374140</wp:posOffset>
              </wp:positionH>
              <wp:positionV relativeFrom="paragraph">
                <wp:posOffset>735965</wp:posOffset>
              </wp:positionV>
              <wp:extent cx="5420360" cy="47625"/>
              <wp:effectExtent l="21590" t="21590" r="25400" b="26035"/>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2C62A33"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8195D8" w14:textId="77777777" w:rsidR="004D1C3A" w:rsidRDefault="00000000">
    <w:pPr>
      <w:pStyle w:val="Header"/>
    </w:pPr>
    <w:r>
      <w:rPr>
        <w:noProof/>
        <w:lang w:val="en-US" w:eastAsia="en-US"/>
      </w:rPr>
      <w:pict w14:anchorId="7C75F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4C2226"/>
    <w:multiLevelType w:val="hybridMultilevel"/>
    <w:tmpl w:val="EFE6F95E"/>
    <w:lvl w:ilvl="0" w:tplc="321CDF4C">
      <w:start w:val="1"/>
      <w:numFmt w:val="decimal"/>
      <w:lvlText w:val="%1."/>
      <w:lvlJc w:val="left"/>
      <w:pPr>
        <w:ind w:left="2061" w:hanging="360"/>
      </w:pPr>
      <w:rPr>
        <w:rFonts w:hint="default"/>
      </w:rPr>
    </w:lvl>
    <w:lvl w:ilvl="1" w:tplc="40090019" w:tentative="1">
      <w:start w:val="1"/>
      <w:numFmt w:val="lowerLetter"/>
      <w:lvlText w:val="%2."/>
      <w:lvlJc w:val="left"/>
      <w:pPr>
        <w:ind w:left="2781" w:hanging="360"/>
      </w:pPr>
    </w:lvl>
    <w:lvl w:ilvl="2" w:tplc="4009001B" w:tentative="1">
      <w:start w:val="1"/>
      <w:numFmt w:val="lowerRoman"/>
      <w:lvlText w:val="%3."/>
      <w:lvlJc w:val="right"/>
      <w:pPr>
        <w:ind w:left="3501" w:hanging="180"/>
      </w:pPr>
    </w:lvl>
    <w:lvl w:ilvl="3" w:tplc="4009000F" w:tentative="1">
      <w:start w:val="1"/>
      <w:numFmt w:val="decimal"/>
      <w:lvlText w:val="%4."/>
      <w:lvlJc w:val="left"/>
      <w:pPr>
        <w:ind w:left="4221" w:hanging="360"/>
      </w:pPr>
    </w:lvl>
    <w:lvl w:ilvl="4" w:tplc="40090019" w:tentative="1">
      <w:start w:val="1"/>
      <w:numFmt w:val="lowerLetter"/>
      <w:lvlText w:val="%5."/>
      <w:lvlJc w:val="left"/>
      <w:pPr>
        <w:ind w:left="4941" w:hanging="360"/>
      </w:pPr>
    </w:lvl>
    <w:lvl w:ilvl="5" w:tplc="4009001B" w:tentative="1">
      <w:start w:val="1"/>
      <w:numFmt w:val="lowerRoman"/>
      <w:lvlText w:val="%6."/>
      <w:lvlJc w:val="right"/>
      <w:pPr>
        <w:ind w:left="5661" w:hanging="180"/>
      </w:pPr>
    </w:lvl>
    <w:lvl w:ilvl="6" w:tplc="4009000F" w:tentative="1">
      <w:start w:val="1"/>
      <w:numFmt w:val="decimal"/>
      <w:lvlText w:val="%7."/>
      <w:lvlJc w:val="left"/>
      <w:pPr>
        <w:ind w:left="6381" w:hanging="360"/>
      </w:pPr>
    </w:lvl>
    <w:lvl w:ilvl="7" w:tplc="40090019" w:tentative="1">
      <w:start w:val="1"/>
      <w:numFmt w:val="lowerLetter"/>
      <w:lvlText w:val="%8."/>
      <w:lvlJc w:val="left"/>
      <w:pPr>
        <w:ind w:left="7101" w:hanging="360"/>
      </w:pPr>
    </w:lvl>
    <w:lvl w:ilvl="8" w:tplc="4009001B" w:tentative="1">
      <w:start w:val="1"/>
      <w:numFmt w:val="lowerRoman"/>
      <w:lvlText w:val="%9."/>
      <w:lvlJc w:val="right"/>
      <w:pPr>
        <w:ind w:left="7821" w:hanging="180"/>
      </w:pPr>
    </w:lvl>
  </w:abstractNum>
  <w:abstractNum w:abstractNumId="1" w15:restartNumberingAfterBreak="0">
    <w:nsid w:val="0C18301B"/>
    <w:multiLevelType w:val="hybridMultilevel"/>
    <w:tmpl w:val="56CC2D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1AF1559"/>
    <w:multiLevelType w:val="multilevel"/>
    <w:tmpl w:val="3F6EB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B93FC9"/>
    <w:multiLevelType w:val="hybridMultilevel"/>
    <w:tmpl w:val="92F0A4E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 w15:restartNumberingAfterBreak="0">
    <w:nsid w:val="1AD34D35"/>
    <w:multiLevelType w:val="multilevel"/>
    <w:tmpl w:val="785CE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1C0CE7"/>
    <w:multiLevelType w:val="hybridMultilevel"/>
    <w:tmpl w:val="5F2ED57A"/>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6" w15:restartNumberingAfterBreak="0">
    <w:nsid w:val="23BE690A"/>
    <w:multiLevelType w:val="multilevel"/>
    <w:tmpl w:val="C3A8A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5977DE"/>
    <w:multiLevelType w:val="hybridMultilevel"/>
    <w:tmpl w:val="85B63366"/>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8" w15:restartNumberingAfterBreak="0">
    <w:nsid w:val="26C91C34"/>
    <w:multiLevelType w:val="hybridMultilevel"/>
    <w:tmpl w:val="570CBE98"/>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9" w15:restartNumberingAfterBreak="0">
    <w:nsid w:val="2B453467"/>
    <w:multiLevelType w:val="hybridMultilevel"/>
    <w:tmpl w:val="2202E7D2"/>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0" w15:restartNumberingAfterBreak="0">
    <w:nsid w:val="338A6D05"/>
    <w:multiLevelType w:val="multilevel"/>
    <w:tmpl w:val="5706F0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2D28D3"/>
    <w:multiLevelType w:val="hybridMultilevel"/>
    <w:tmpl w:val="B998A5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75151AD"/>
    <w:multiLevelType w:val="hybridMultilevel"/>
    <w:tmpl w:val="50346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3132B8"/>
    <w:multiLevelType w:val="hybridMultilevel"/>
    <w:tmpl w:val="EAD6D3F2"/>
    <w:lvl w:ilvl="0" w:tplc="40090001">
      <w:start w:val="1"/>
      <w:numFmt w:val="bullet"/>
      <w:lvlText w:val=""/>
      <w:lvlJc w:val="left"/>
      <w:pPr>
        <w:ind w:left="2421" w:hanging="360"/>
      </w:pPr>
      <w:rPr>
        <w:rFonts w:ascii="Symbol" w:hAnsi="Symbol"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4" w15:restartNumberingAfterBreak="0">
    <w:nsid w:val="428653F3"/>
    <w:multiLevelType w:val="multilevel"/>
    <w:tmpl w:val="AD66D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B93FB9"/>
    <w:multiLevelType w:val="hybridMultilevel"/>
    <w:tmpl w:val="95B8523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6" w15:restartNumberingAfterBreak="0">
    <w:nsid w:val="4A5E439F"/>
    <w:multiLevelType w:val="multilevel"/>
    <w:tmpl w:val="B8D0B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955426"/>
    <w:multiLevelType w:val="hybridMultilevel"/>
    <w:tmpl w:val="FE2EF8F2"/>
    <w:lvl w:ilvl="0" w:tplc="40090001">
      <w:start w:val="1"/>
      <w:numFmt w:val="bullet"/>
      <w:lvlText w:val=""/>
      <w:lvlJc w:val="left"/>
      <w:pPr>
        <w:ind w:left="2880" w:hanging="360"/>
      </w:pPr>
      <w:rPr>
        <w:rFonts w:ascii="Symbol" w:hAnsi="Symbol" w:hint="default"/>
      </w:rPr>
    </w:lvl>
    <w:lvl w:ilvl="1" w:tplc="40090003">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8" w15:restartNumberingAfterBreak="0">
    <w:nsid w:val="4BFA0A7A"/>
    <w:multiLevelType w:val="hybridMultilevel"/>
    <w:tmpl w:val="1B8A082A"/>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9" w15:restartNumberingAfterBreak="0">
    <w:nsid w:val="4E0F5016"/>
    <w:multiLevelType w:val="multilevel"/>
    <w:tmpl w:val="4D8C8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01A2A31"/>
    <w:multiLevelType w:val="multilevel"/>
    <w:tmpl w:val="B0B21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907AB2"/>
    <w:multiLevelType w:val="hybridMultilevel"/>
    <w:tmpl w:val="A4FCF0A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2" w15:restartNumberingAfterBreak="0">
    <w:nsid w:val="50953B6D"/>
    <w:multiLevelType w:val="hybridMultilevel"/>
    <w:tmpl w:val="0DC496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0A63DE8"/>
    <w:multiLevelType w:val="multilevel"/>
    <w:tmpl w:val="7ADE2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519771F"/>
    <w:multiLevelType w:val="hybridMultilevel"/>
    <w:tmpl w:val="1F30E13E"/>
    <w:lvl w:ilvl="0" w:tplc="6BB0C9BE">
      <w:start w:val="1"/>
      <w:numFmt w:val="decimal"/>
      <w:lvlText w:val="%1."/>
      <w:lvlJc w:val="left"/>
      <w:pPr>
        <w:ind w:left="2203" w:hanging="360"/>
      </w:pPr>
      <w:rPr>
        <w:rFonts w:hint="default"/>
      </w:rPr>
    </w:lvl>
    <w:lvl w:ilvl="1" w:tplc="40090019" w:tentative="1">
      <w:start w:val="1"/>
      <w:numFmt w:val="lowerLetter"/>
      <w:lvlText w:val="%2."/>
      <w:lvlJc w:val="left"/>
      <w:pPr>
        <w:ind w:left="2923" w:hanging="360"/>
      </w:pPr>
    </w:lvl>
    <w:lvl w:ilvl="2" w:tplc="4009001B" w:tentative="1">
      <w:start w:val="1"/>
      <w:numFmt w:val="lowerRoman"/>
      <w:lvlText w:val="%3."/>
      <w:lvlJc w:val="right"/>
      <w:pPr>
        <w:ind w:left="3643" w:hanging="180"/>
      </w:pPr>
    </w:lvl>
    <w:lvl w:ilvl="3" w:tplc="4009000F" w:tentative="1">
      <w:start w:val="1"/>
      <w:numFmt w:val="decimal"/>
      <w:lvlText w:val="%4."/>
      <w:lvlJc w:val="left"/>
      <w:pPr>
        <w:ind w:left="4363" w:hanging="360"/>
      </w:pPr>
    </w:lvl>
    <w:lvl w:ilvl="4" w:tplc="40090019" w:tentative="1">
      <w:start w:val="1"/>
      <w:numFmt w:val="lowerLetter"/>
      <w:lvlText w:val="%5."/>
      <w:lvlJc w:val="left"/>
      <w:pPr>
        <w:ind w:left="5083" w:hanging="360"/>
      </w:pPr>
    </w:lvl>
    <w:lvl w:ilvl="5" w:tplc="4009001B" w:tentative="1">
      <w:start w:val="1"/>
      <w:numFmt w:val="lowerRoman"/>
      <w:lvlText w:val="%6."/>
      <w:lvlJc w:val="right"/>
      <w:pPr>
        <w:ind w:left="5803" w:hanging="180"/>
      </w:pPr>
    </w:lvl>
    <w:lvl w:ilvl="6" w:tplc="4009000F" w:tentative="1">
      <w:start w:val="1"/>
      <w:numFmt w:val="decimal"/>
      <w:lvlText w:val="%7."/>
      <w:lvlJc w:val="left"/>
      <w:pPr>
        <w:ind w:left="6523" w:hanging="360"/>
      </w:pPr>
    </w:lvl>
    <w:lvl w:ilvl="7" w:tplc="40090019" w:tentative="1">
      <w:start w:val="1"/>
      <w:numFmt w:val="lowerLetter"/>
      <w:lvlText w:val="%8."/>
      <w:lvlJc w:val="left"/>
      <w:pPr>
        <w:ind w:left="7243" w:hanging="360"/>
      </w:pPr>
    </w:lvl>
    <w:lvl w:ilvl="8" w:tplc="4009001B" w:tentative="1">
      <w:start w:val="1"/>
      <w:numFmt w:val="lowerRoman"/>
      <w:lvlText w:val="%9."/>
      <w:lvlJc w:val="right"/>
      <w:pPr>
        <w:ind w:left="7963" w:hanging="180"/>
      </w:pPr>
    </w:lvl>
  </w:abstractNum>
  <w:abstractNum w:abstractNumId="25" w15:restartNumberingAfterBreak="0">
    <w:nsid w:val="6625716B"/>
    <w:multiLevelType w:val="hybridMultilevel"/>
    <w:tmpl w:val="C7FE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7B37BA"/>
    <w:multiLevelType w:val="hybridMultilevel"/>
    <w:tmpl w:val="D6AC284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7" w15:restartNumberingAfterBreak="0">
    <w:nsid w:val="6F060A9E"/>
    <w:multiLevelType w:val="multilevel"/>
    <w:tmpl w:val="26E80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8D4BFE"/>
    <w:multiLevelType w:val="hybridMultilevel"/>
    <w:tmpl w:val="1C461C38"/>
    <w:lvl w:ilvl="0" w:tplc="6BB0C9BE">
      <w:start w:val="1"/>
      <w:numFmt w:val="decimal"/>
      <w:lvlText w:val="%1."/>
      <w:lvlJc w:val="left"/>
      <w:pPr>
        <w:ind w:left="2421" w:hanging="360"/>
      </w:pPr>
      <w:rPr>
        <w:rFonts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29" w15:restartNumberingAfterBreak="0">
    <w:nsid w:val="7EA4247F"/>
    <w:multiLevelType w:val="multilevel"/>
    <w:tmpl w:val="A92EE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34226721">
    <w:abstractNumId w:val="15"/>
  </w:num>
  <w:num w:numId="2" w16cid:durableId="551423149">
    <w:abstractNumId w:val="25"/>
  </w:num>
  <w:num w:numId="3" w16cid:durableId="1848866649">
    <w:abstractNumId w:val="11"/>
  </w:num>
  <w:num w:numId="4" w16cid:durableId="297222125">
    <w:abstractNumId w:val="12"/>
  </w:num>
  <w:num w:numId="5" w16cid:durableId="422267410">
    <w:abstractNumId w:val="1"/>
  </w:num>
  <w:num w:numId="6" w16cid:durableId="1967881800">
    <w:abstractNumId w:val="21"/>
  </w:num>
  <w:num w:numId="7" w16cid:durableId="1534229531">
    <w:abstractNumId w:val="3"/>
  </w:num>
  <w:num w:numId="8" w16cid:durableId="1461417116">
    <w:abstractNumId w:val="9"/>
  </w:num>
  <w:num w:numId="9" w16cid:durableId="1047871940">
    <w:abstractNumId w:val="22"/>
  </w:num>
  <w:num w:numId="10" w16cid:durableId="1295718997">
    <w:abstractNumId w:val="6"/>
  </w:num>
  <w:num w:numId="11" w16cid:durableId="1789930007">
    <w:abstractNumId w:val="23"/>
  </w:num>
  <w:num w:numId="12" w16cid:durableId="1401757233">
    <w:abstractNumId w:val="16"/>
  </w:num>
  <w:num w:numId="13" w16cid:durableId="924264707">
    <w:abstractNumId w:val="2"/>
  </w:num>
  <w:num w:numId="14" w16cid:durableId="1952735530">
    <w:abstractNumId w:val="14"/>
  </w:num>
  <w:num w:numId="15" w16cid:durableId="575094894">
    <w:abstractNumId w:val="24"/>
  </w:num>
  <w:num w:numId="16" w16cid:durableId="312148015">
    <w:abstractNumId w:val="19"/>
  </w:num>
  <w:num w:numId="17" w16cid:durableId="298389946">
    <w:abstractNumId w:val="29"/>
  </w:num>
  <w:num w:numId="18" w16cid:durableId="942685038">
    <w:abstractNumId w:val="13"/>
  </w:num>
  <w:num w:numId="19" w16cid:durableId="741760326">
    <w:abstractNumId w:val="28"/>
  </w:num>
  <w:num w:numId="20" w16cid:durableId="28654235">
    <w:abstractNumId w:val="4"/>
  </w:num>
  <w:num w:numId="21" w16cid:durableId="620115227">
    <w:abstractNumId w:val="27"/>
  </w:num>
  <w:num w:numId="22" w16cid:durableId="220141281">
    <w:abstractNumId w:val="10"/>
  </w:num>
  <w:num w:numId="23" w16cid:durableId="980647730">
    <w:abstractNumId w:val="0"/>
  </w:num>
  <w:num w:numId="24" w16cid:durableId="1673098032">
    <w:abstractNumId w:val="20"/>
  </w:num>
  <w:num w:numId="25" w16cid:durableId="93668920">
    <w:abstractNumId w:val="5"/>
  </w:num>
  <w:num w:numId="26" w16cid:durableId="1285578699">
    <w:abstractNumId w:val="7"/>
  </w:num>
  <w:num w:numId="27" w16cid:durableId="78714745">
    <w:abstractNumId w:val="8"/>
  </w:num>
  <w:num w:numId="28" w16cid:durableId="728771176">
    <w:abstractNumId w:val="18"/>
  </w:num>
  <w:num w:numId="29" w16cid:durableId="1653027357">
    <w:abstractNumId w:val="17"/>
  </w:num>
  <w:num w:numId="30" w16cid:durableId="1224177641">
    <w:abstractNumId w:val="2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4C43"/>
    <w:rsid w:val="000206A3"/>
    <w:rsid w:val="00024750"/>
    <w:rsid w:val="00027074"/>
    <w:rsid w:val="000276D8"/>
    <w:rsid w:val="00035D79"/>
    <w:rsid w:val="00046B3B"/>
    <w:rsid w:val="000625DF"/>
    <w:rsid w:val="00070DB1"/>
    <w:rsid w:val="00084386"/>
    <w:rsid w:val="00091DB5"/>
    <w:rsid w:val="00093240"/>
    <w:rsid w:val="00093554"/>
    <w:rsid w:val="00097063"/>
    <w:rsid w:val="000A0188"/>
    <w:rsid w:val="000A092E"/>
    <w:rsid w:val="000A0E9D"/>
    <w:rsid w:val="000A2876"/>
    <w:rsid w:val="000A574B"/>
    <w:rsid w:val="000B23B6"/>
    <w:rsid w:val="000B5292"/>
    <w:rsid w:val="000E0EE1"/>
    <w:rsid w:val="000E4527"/>
    <w:rsid w:val="000E7BB5"/>
    <w:rsid w:val="000F0034"/>
    <w:rsid w:val="000F2F00"/>
    <w:rsid w:val="00107714"/>
    <w:rsid w:val="00114531"/>
    <w:rsid w:val="00115196"/>
    <w:rsid w:val="001217B1"/>
    <w:rsid w:val="001229BB"/>
    <w:rsid w:val="001253F1"/>
    <w:rsid w:val="00134C0A"/>
    <w:rsid w:val="00135157"/>
    <w:rsid w:val="00142A96"/>
    <w:rsid w:val="0014662C"/>
    <w:rsid w:val="001806F2"/>
    <w:rsid w:val="0018246A"/>
    <w:rsid w:val="00184871"/>
    <w:rsid w:val="00186B00"/>
    <w:rsid w:val="00187962"/>
    <w:rsid w:val="001A4B99"/>
    <w:rsid w:val="001A60F9"/>
    <w:rsid w:val="001A7470"/>
    <w:rsid w:val="001B53C2"/>
    <w:rsid w:val="001B7BDA"/>
    <w:rsid w:val="001B7E0F"/>
    <w:rsid w:val="001C027C"/>
    <w:rsid w:val="001D0EF5"/>
    <w:rsid w:val="001D5528"/>
    <w:rsid w:val="001E5D91"/>
    <w:rsid w:val="001E748F"/>
    <w:rsid w:val="001F31EF"/>
    <w:rsid w:val="001F3244"/>
    <w:rsid w:val="001F534A"/>
    <w:rsid w:val="001F7B67"/>
    <w:rsid w:val="00200717"/>
    <w:rsid w:val="00201C78"/>
    <w:rsid w:val="00202666"/>
    <w:rsid w:val="002131BC"/>
    <w:rsid w:val="002156A1"/>
    <w:rsid w:val="002169DE"/>
    <w:rsid w:val="002259A5"/>
    <w:rsid w:val="00245C30"/>
    <w:rsid w:val="00247AE7"/>
    <w:rsid w:val="00254D8C"/>
    <w:rsid w:val="00255E6F"/>
    <w:rsid w:val="002621F5"/>
    <w:rsid w:val="0026315E"/>
    <w:rsid w:val="00266B85"/>
    <w:rsid w:val="00266FFA"/>
    <w:rsid w:val="002741D0"/>
    <w:rsid w:val="0028165D"/>
    <w:rsid w:val="00281904"/>
    <w:rsid w:val="002856F9"/>
    <w:rsid w:val="00286EF4"/>
    <w:rsid w:val="00287423"/>
    <w:rsid w:val="00291959"/>
    <w:rsid w:val="002A3333"/>
    <w:rsid w:val="002C71CE"/>
    <w:rsid w:val="002C792E"/>
    <w:rsid w:val="002E138D"/>
    <w:rsid w:val="002E1572"/>
    <w:rsid w:val="002E2D66"/>
    <w:rsid w:val="002E7B8D"/>
    <w:rsid w:val="0030040F"/>
    <w:rsid w:val="00301D2E"/>
    <w:rsid w:val="00302C66"/>
    <w:rsid w:val="003073AE"/>
    <w:rsid w:val="00316A85"/>
    <w:rsid w:val="003225E5"/>
    <w:rsid w:val="0032470E"/>
    <w:rsid w:val="0033322D"/>
    <w:rsid w:val="00337925"/>
    <w:rsid w:val="003761B9"/>
    <w:rsid w:val="0037637C"/>
    <w:rsid w:val="003841C2"/>
    <w:rsid w:val="00386CD7"/>
    <w:rsid w:val="00395F7D"/>
    <w:rsid w:val="00397276"/>
    <w:rsid w:val="003978F9"/>
    <w:rsid w:val="003A16F0"/>
    <w:rsid w:val="003A18D2"/>
    <w:rsid w:val="003B1A82"/>
    <w:rsid w:val="003C057F"/>
    <w:rsid w:val="003D432B"/>
    <w:rsid w:val="003D728C"/>
    <w:rsid w:val="003E5223"/>
    <w:rsid w:val="003F2C2F"/>
    <w:rsid w:val="003F3068"/>
    <w:rsid w:val="003F7110"/>
    <w:rsid w:val="004018B3"/>
    <w:rsid w:val="00412AE6"/>
    <w:rsid w:val="00415767"/>
    <w:rsid w:val="004178D2"/>
    <w:rsid w:val="00417C9C"/>
    <w:rsid w:val="0042203D"/>
    <w:rsid w:val="0042574B"/>
    <w:rsid w:val="004268EC"/>
    <w:rsid w:val="00440C03"/>
    <w:rsid w:val="00442649"/>
    <w:rsid w:val="00445C7E"/>
    <w:rsid w:val="00465288"/>
    <w:rsid w:val="00470D90"/>
    <w:rsid w:val="004921FA"/>
    <w:rsid w:val="0049673C"/>
    <w:rsid w:val="00496F08"/>
    <w:rsid w:val="004A179D"/>
    <w:rsid w:val="004C1365"/>
    <w:rsid w:val="004D1C3A"/>
    <w:rsid w:val="004D63D5"/>
    <w:rsid w:val="004D6E79"/>
    <w:rsid w:val="004E2B8C"/>
    <w:rsid w:val="004F1602"/>
    <w:rsid w:val="004F2EA1"/>
    <w:rsid w:val="004F7659"/>
    <w:rsid w:val="005029C4"/>
    <w:rsid w:val="00505484"/>
    <w:rsid w:val="005149CF"/>
    <w:rsid w:val="00516F8F"/>
    <w:rsid w:val="00521183"/>
    <w:rsid w:val="00525016"/>
    <w:rsid w:val="00525A98"/>
    <w:rsid w:val="0052732E"/>
    <w:rsid w:val="00531EED"/>
    <w:rsid w:val="0055092E"/>
    <w:rsid w:val="00557909"/>
    <w:rsid w:val="00563D6F"/>
    <w:rsid w:val="0056494F"/>
    <w:rsid w:val="00567A3D"/>
    <w:rsid w:val="00573182"/>
    <w:rsid w:val="00574BC8"/>
    <w:rsid w:val="00574EE0"/>
    <w:rsid w:val="0058294C"/>
    <w:rsid w:val="0058642B"/>
    <w:rsid w:val="005B433A"/>
    <w:rsid w:val="005B4601"/>
    <w:rsid w:val="005C0868"/>
    <w:rsid w:val="005C0BA2"/>
    <w:rsid w:val="005D0D02"/>
    <w:rsid w:val="005D0E47"/>
    <w:rsid w:val="005F03F3"/>
    <w:rsid w:val="005F0AA3"/>
    <w:rsid w:val="005F3A05"/>
    <w:rsid w:val="00600DB0"/>
    <w:rsid w:val="0061273B"/>
    <w:rsid w:val="00620DA3"/>
    <w:rsid w:val="006215A6"/>
    <w:rsid w:val="00625E0E"/>
    <w:rsid w:val="00632CDF"/>
    <w:rsid w:val="00646560"/>
    <w:rsid w:val="00656BEB"/>
    <w:rsid w:val="00680BC9"/>
    <w:rsid w:val="00684DCB"/>
    <w:rsid w:val="00697F40"/>
    <w:rsid w:val="006A71BF"/>
    <w:rsid w:val="006B5E4B"/>
    <w:rsid w:val="006C1360"/>
    <w:rsid w:val="006D0F79"/>
    <w:rsid w:val="006D5E9F"/>
    <w:rsid w:val="006E1EDD"/>
    <w:rsid w:val="006E3E61"/>
    <w:rsid w:val="006E5DF5"/>
    <w:rsid w:val="006F2425"/>
    <w:rsid w:val="00700744"/>
    <w:rsid w:val="00701CD5"/>
    <w:rsid w:val="0070411B"/>
    <w:rsid w:val="0071182D"/>
    <w:rsid w:val="0071370D"/>
    <w:rsid w:val="007224D2"/>
    <w:rsid w:val="00724FC1"/>
    <w:rsid w:val="0073234B"/>
    <w:rsid w:val="0073416F"/>
    <w:rsid w:val="00734322"/>
    <w:rsid w:val="00735098"/>
    <w:rsid w:val="007352C8"/>
    <w:rsid w:val="00740BAC"/>
    <w:rsid w:val="007431F0"/>
    <w:rsid w:val="00743E93"/>
    <w:rsid w:val="0075217E"/>
    <w:rsid w:val="0075460F"/>
    <w:rsid w:val="00756198"/>
    <w:rsid w:val="0076008C"/>
    <w:rsid w:val="007607AE"/>
    <w:rsid w:val="00760AE9"/>
    <w:rsid w:val="00762878"/>
    <w:rsid w:val="00766369"/>
    <w:rsid w:val="00771814"/>
    <w:rsid w:val="007923E7"/>
    <w:rsid w:val="007A4B09"/>
    <w:rsid w:val="007B19F4"/>
    <w:rsid w:val="007B309B"/>
    <w:rsid w:val="007C4572"/>
    <w:rsid w:val="007C57DF"/>
    <w:rsid w:val="007F445F"/>
    <w:rsid w:val="0080001E"/>
    <w:rsid w:val="008001D5"/>
    <w:rsid w:val="00800BCF"/>
    <w:rsid w:val="008129EF"/>
    <w:rsid w:val="008141E3"/>
    <w:rsid w:val="00817CD4"/>
    <w:rsid w:val="00842879"/>
    <w:rsid w:val="0084332E"/>
    <w:rsid w:val="00852382"/>
    <w:rsid w:val="0086395B"/>
    <w:rsid w:val="00864522"/>
    <w:rsid w:val="00866267"/>
    <w:rsid w:val="00881753"/>
    <w:rsid w:val="00882F00"/>
    <w:rsid w:val="00885B64"/>
    <w:rsid w:val="008B2C76"/>
    <w:rsid w:val="008B3B57"/>
    <w:rsid w:val="008C49F3"/>
    <w:rsid w:val="008C658E"/>
    <w:rsid w:val="008D4ABB"/>
    <w:rsid w:val="008D4E7D"/>
    <w:rsid w:val="008E4D59"/>
    <w:rsid w:val="008F5F5B"/>
    <w:rsid w:val="00904CFE"/>
    <w:rsid w:val="00907ECD"/>
    <w:rsid w:val="00910E6E"/>
    <w:rsid w:val="00920373"/>
    <w:rsid w:val="00920F29"/>
    <w:rsid w:val="00923D2B"/>
    <w:rsid w:val="00924545"/>
    <w:rsid w:val="00932562"/>
    <w:rsid w:val="00942493"/>
    <w:rsid w:val="00962243"/>
    <w:rsid w:val="00967925"/>
    <w:rsid w:val="00971D6A"/>
    <w:rsid w:val="00974882"/>
    <w:rsid w:val="009777C0"/>
    <w:rsid w:val="00980C5F"/>
    <w:rsid w:val="00983DA6"/>
    <w:rsid w:val="00984F25"/>
    <w:rsid w:val="009857D8"/>
    <w:rsid w:val="009903D7"/>
    <w:rsid w:val="0099061A"/>
    <w:rsid w:val="009A3FDF"/>
    <w:rsid w:val="009A7518"/>
    <w:rsid w:val="009B17B7"/>
    <w:rsid w:val="009C4725"/>
    <w:rsid w:val="009C568B"/>
    <w:rsid w:val="009C7B09"/>
    <w:rsid w:val="009D23E3"/>
    <w:rsid w:val="009D65E8"/>
    <w:rsid w:val="009D7632"/>
    <w:rsid w:val="009E1161"/>
    <w:rsid w:val="009E67D4"/>
    <w:rsid w:val="009F3E17"/>
    <w:rsid w:val="00A037B1"/>
    <w:rsid w:val="00A05061"/>
    <w:rsid w:val="00A11EB7"/>
    <w:rsid w:val="00A12F7B"/>
    <w:rsid w:val="00A21CA0"/>
    <w:rsid w:val="00A308AB"/>
    <w:rsid w:val="00A30943"/>
    <w:rsid w:val="00A34772"/>
    <w:rsid w:val="00A37FCF"/>
    <w:rsid w:val="00A46AF1"/>
    <w:rsid w:val="00A52F63"/>
    <w:rsid w:val="00A81515"/>
    <w:rsid w:val="00A83F40"/>
    <w:rsid w:val="00A87048"/>
    <w:rsid w:val="00A87BE3"/>
    <w:rsid w:val="00A92F97"/>
    <w:rsid w:val="00A969C6"/>
    <w:rsid w:val="00A97772"/>
    <w:rsid w:val="00AA2898"/>
    <w:rsid w:val="00AA4A4A"/>
    <w:rsid w:val="00AB0344"/>
    <w:rsid w:val="00AC6EED"/>
    <w:rsid w:val="00AD125E"/>
    <w:rsid w:val="00AE38A1"/>
    <w:rsid w:val="00AF1ED8"/>
    <w:rsid w:val="00AF47BC"/>
    <w:rsid w:val="00AF6E7D"/>
    <w:rsid w:val="00B00BFD"/>
    <w:rsid w:val="00B131AE"/>
    <w:rsid w:val="00B24391"/>
    <w:rsid w:val="00B24756"/>
    <w:rsid w:val="00B33963"/>
    <w:rsid w:val="00B34EA9"/>
    <w:rsid w:val="00B4003A"/>
    <w:rsid w:val="00B43D56"/>
    <w:rsid w:val="00B449A8"/>
    <w:rsid w:val="00B46F54"/>
    <w:rsid w:val="00B47A66"/>
    <w:rsid w:val="00B52282"/>
    <w:rsid w:val="00B60054"/>
    <w:rsid w:val="00B6620D"/>
    <w:rsid w:val="00B87523"/>
    <w:rsid w:val="00BD06A7"/>
    <w:rsid w:val="00BD393C"/>
    <w:rsid w:val="00BD4B1C"/>
    <w:rsid w:val="00BF2492"/>
    <w:rsid w:val="00BF255E"/>
    <w:rsid w:val="00BF33A7"/>
    <w:rsid w:val="00BF61B1"/>
    <w:rsid w:val="00C029CF"/>
    <w:rsid w:val="00C1477A"/>
    <w:rsid w:val="00C15856"/>
    <w:rsid w:val="00C21BEA"/>
    <w:rsid w:val="00C2511B"/>
    <w:rsid w:val="00C2618D"/>
    <w:rsid w:val="00C26E75"/>
    <w:rsid w:val="00C34DC7"/>
    <w:rsid w:val="00C47B08"/>
    <w:rsid w:val="00C5272E"/>
    <w:rsid w:val="00C607A5"/>
    <w:rsid w:val="00C619F1"/>
    <w:rsid w:val="00C62CC1"/>
    <w:rsid w:val="00C8529B"/>
    <w:rsid w:val="00C9346B"/>
    <w:rsid w:val="00C96615"/>
    <w:rsid w:val="00C96870"/>
    <w:rsid w:val="00C97DE5"/>
    <w:rsid w:val="00CA1768"/>
    <w:rsid w:val="00CA2F7C"/>
    <w:rsid w:val="00CA5C8F"/>
    <w:rsid w:val="00CB0556"/>
    <w:rsid w:val="00CB2009"/>
    <w:rsid w:val="00CB37F3"/>
    <w:rsid w:val="00CB6426"/>
    <w:rsid w:val="00CC0735"/>
    <w:rsid w:val="00CC0A11"/>
    <w:rsid w:val="00CC1642"/>
    <w:rsid w:val="00CC4A79"/>
    <w:rsid w:val="00CC6384"/>
    <w:rsid w:val="00CC64C8"/>
    <w:rsid w:val="00CD2F7A"/>
    <w:rsid w:val="00CE7412"/>
    <w:rsid w:val="00CE7E17"/>
    <w:rsid w:val="00D0253C"/>
    <w:rsid w:val="00D04A81"/>
    <w:rsid w:val="00D26EFC"/>
    <w:rsid w:val="00D3376F"/>
    <w:rsid w:val="00D37DD9"/>
    <w:rsid w:val="00D456B9"/>
    <w:rsid w:val="00D47A16"/>
    <w:rsid w:val="00D5138A"/>
    <w:rsid w:val="00D51E26"/>
    <w:rsid w:val="00D671E2"/>
    <w:rsid w:val="00D67B3E"/>
    <w:rsid w:val="00D7510C"/>
    <w:rsid w:val="00DA0588"/>
    <w:rsid w:val="00DA0AC9"/>
    <w:rsid w:val="00DA4D4D"/>
    <w:rsid w:val="00DB1DCB"/>
    <w:rsid w:val="00DC3861"/>
    <w:rsid w:val="00DC3CD4"/>
    <w:rsid w:val="00DC68C6"/>
    <w:rsid w:val="00DC6931"/>
    <w:rsid w:val="00DC760A"/>
    <w:rsid w:val="00DD16C9"/>
    <w:rsid w:val="00DE21B6"/>
    <w:rsid w:val="00DE54A8"/>
    <w:rsid w:val="00DF112D"/>
    <w:rsid w:val="00DF22F0"/>
    <w:rsid w:val="00DF6344"/>
    <w:rsid w:val="00E005D6"/>
    <w:rsid w:val="00E06065"/>
    <w:rsid w:val="00E07E17"/>
    <w:rsid w:val="00E12776"/>
    <w:rsid w:val="00E21B2F"/>
    <w:rsid w:val="00E2687A"/>
    <w:rsid w:val="00E3250C"/>
    <w:rsid w:val="00E36320"/>
    <w:rsid w:val="00E452FC"/>
    <w:rsid w:val="00E507C7"/>
    <w:rsid w:val="00E5770F"/>
    <w:rsid w:val="00E6059A"/>
    <w:rsid w:val="00E60B48"/>
    <w:rsid w:val="00E650E7"/>
    <w:rsid w:val="00E65F8B"/>
    <w:rsid w:val="00E703D1"/>
    <w:rsid w:val="00E73B38"/>
    <w:rsid w:val="00E85D5F"/>
    <w:rsid w:val="00E96FB4"/>
    <w:rsid w:val="00EA0DDC"/>
    <w:rsid w:val="00EB44D8"/>
    <w:rsid w:val="00EB4DD5"/>
    <w:rsid w:val="00EC1589"/>
    <w:rsid w:val="00EE1E82"/>
    <w:rsid w:val="00EE331D"/>
    <w:rsid w:val="00EF00E7"/>
    <w:rsid w:val="00EF1948"/>
    <w:rsid w:val="00EF25EA"/>
    <w:rsid w:val="00EF6C68"/>
    <w:rsid w:val="00F073E9"/>
    <w:rsid w:val="00F10D9C"/>
    <w:rsid w:val="00F137C0"/>
    <w:rsid w:val="00F3036E"/>
    <w:rsid w:val="00F320D2"/>
    <w:rsid w:val="00F60B81"/>
    <w:rsid w:val="00F621F0"/>
    <w:rsid w:val="00F755C7"/>
    <w:rsid w:val="00F83FA2"/>
    <w:rsid w:val="00F85005"/>
    <w:rsid w:val="00F90D3F"/>
    <w:rsid w:val="00F96A73"/>
    <w:rsid w:val="00FA0187"/>
    <w:rsid w:val="00FA49D8"/>
    <w:rsid w:val="00FA4FB3"/>
    <w:rsid w:val="00FB16A0"/>
    <w:rsid w:val="00FB4A28"/>
    <w:rsid w:val="00FB5D39"/>
    <w:rsid w:val="00FB685C"/>
    <w:rsid w:val="00FC0C3B"/>
    <w:rsid w:val="00FC14E9"/>
    <w:rsid w:val="00FD4673"/>
    <w:rsid w:val="00FD65ED"/>
    <w:rsid w:val="00FE165C"/>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64BA7E"/>
  <w15:docId w15:val="{BE1ECFB3-416C-47EF-A8F2-6C90B3BCA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qFormat="1"/>
    <w:lsdException w:name="Normal (Web)" w:uiPriority="99"/>
    <w:lsdException w:name="HTML Cod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76398954">
      <w:bodyDiv w:val="1"/>
      <w:marLeft w:val="0"/>
      <w:marRight w:val="0"/>
      <w:marTop w:val="0"/>
      <w:marBottom w:val="0"/>
      <w:divBdr>
        <w:top w:val="none" w:sz="0" w:space="0" w:color="auto"/>
        <w:left w:val="none" w:sz="0" w:space="0" w:color="auto"/>
        <w:bottom w:val="none" w:sz="0" w:space="0" w:color="auto"/>
        <w:right w:val="none" w:sz="0" w:space="0" w:color="auto"/>
      </w:divBdr>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7804120">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72332650">
      <w:bodyDiv w:val="1"/>
      <w:marLeft w:val="0"/>
      <w:marRight w:val="0"/>
      <w:marTop w:val="0"/>
      <w:marBottom w:val="0"/>
      <w:divBdr>
        <w:top w:val="none" w:sz="0" w:space="0" w:color="auto"/>
        <w:left w:val="none" w:sz="0" w:space="0" w:color="auto"/>
        <w:bottom w:val="none" w:sz="0" w:space="0" w:color="auto"/>
        <w:right w:val="none" w:sz="0" w:space="0" w:color="auto"/>
      </w:divBdr>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78438479">
      <w:bodyDiv w:val="1"/>
      <w:marLeft w:val="0"/>
      <w:marRight w:val="0"/>
      <w:marTop w:val="0"/>
      <w:marBottom w:val="0"/>
      <w:divBdr>
        <w:top w:val="none" w:sz="0" w:space="0" w:color="auto"/>
        <w:left w:val="none" w:sz="0" w:space="0" w:color="auto"/>
        <w:bottom w:val="none" w:sz="0" w:space="0" w:color="auto"/>
        <w:right w:val="none" w:sz="0" w:space="0" w:color="auto"/>
      </w:divBdr>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87245293">
      <w:bodyDiv w:val="1"/>
      <w:marLeft w:val="0"/>
      <w:marRight w:val="0"/>
      <w:marTop w:val="0"/>
      <w:marBottom w:val="0"/>
      <w:divBdr>
        <w:top w:val="none" w:sz="0" w:space="0" w:color="auto"/>
        <w:left w:val="none" w:sz="0" w:space="0" w:color="auto"/>
        <w:bottom w:val="none" w:sz="0" w:space="0" w:color="auto"/>
        <w:right w:val="none" w:sz="0" w:space="0" w:color="auto"/>
      </w:divBdr>
    </w:div>
    <w:div w:id="1724673908">
      <w:bodyDiv w:val="1"/>
      <w:marLeft w:val="0"/>
      <w:marRight w:val="0"/>
      <w:marTop w:val="0"/>
      <w:marBottom w:val="0"/>
      <w:divBdr>
        <w:top w:val="none" w:sz="0" w:space="0" w:color="auto"/>
        <w:left w:val="none" w:sz="0" w:space="0" w:color="auto"/>
        <w:bottom w:val="none" w:sz="0" w:space="0" w:color="auto"/>
        <w:right w:val="none" w:sz="0" w:space="0" w:color="auto"/>
      </w:divBdr>
      <w:divsChild>
        <w:div w:id="698818378">
          <w:marLeft w:val="0"/>
          <w:marRight w:val="0"/>
          <w:marTop w:val="0"/>
          <w:marBottom w:val="0"/>
          <w:divBdr>
            <w:top w:val="none" w:sz="0" w:space="0" w:color="auto"/>
            <w:left w:val="none" w:sz="0" w:space="0" w:color="auto"/>
            <w:bottom w:val="none" w:sz="0" w:space="0" w:color="auto"/>
            <w:right w:val="none" w:sz="0" w:space="0" w:color="auto"/>
          </w:divBdr>
          <w:divsChild>
            <w:div w:id="696584053">
              <w:marLeft w:val="0"/>
              <w:marRight w:val="0"/>
              <w:marTop w:val="0"/>
              <w:marBottom w:val="0"/>
              <w:divBdr>
                <w:top w:val="none" w:sz="0" w:space="0" w:color="auto"/>
                <w:left w:val="none" w:sz="0" w:space="0" w:color="auto"/>
                <w:bottom w:val="none" w:sz="0" w:space="0" w:color="auto"/>
                <w:right w:val="none" w:sz="0" w:space="0" w:color="auto"/>
              </w:divBdr>
              <w:divsChild>
                <w:div w:id="370039919">
                  <w:marLeft w:val="0"/>
                  <w:marRight w:val="0"/>
                  <w:marTop w:val="0"/>
                  <w:marBottom w:val="0"/>
                  <w:divBdr>
                    <w:top w:val="none" w:sz="0" w:space="0" w:color="auto"/>
                    <w:left w:val="none" w:sz="0" w:space="0" w:color="auto"/>
                    <w:bottom w:val="none" w:sz="0" w:space="0" w:color="auto"/>
                    <w:right w:val="none" w:sz="0" w:space="0" w:color="auto"/>
                  </w:divBdr>
                  <w:divsChild>
                    <w:div w:id="1980111174">
                      <w:marLeft w:val="0"/>
                      <w:marRight w:val="0"/>
                      <w:marTop w:val="0"/>
                      <w:marBottom w:val="0"/>
                      <w:divBdr>
                        <w:top w:val="none" w:sz="0" w:space="0" w:color="auto"/>
                        <w:left w:val="none" w:sz="0" w:space="0" w:color="auto"/>
                        <w:bottom w:val="none" w:sz="0" w:space="0" w:color="auto"/>
                        <w:right w:val="none" w:sz="0" w:space="0" w:color="auto"/>
                      </w:divBdr>
                      <w:divsChild>
                        <w:div w:id="372386304">
                          <w:marLeft w:val="0"/>
                          <w:marRight w:val="0"/>
                          <w:marTop w:val="0"/>
                          <w:marBottom w:val="0"/>
                          <w:divBdr>
                            <w:top w:val="none" w:sz="0" w:space="0" w:color="auto"/>
                            <w:left w:val="none" w:sz="0" w:space="0" w:color="auto"/>
                            <w:bottom w:val="none" w:sz="0" w:space="0" w:color="auto"/>
                            <w:right w:val="none" w:sz="0" w:space="0" w:color="auto"/>
                          </w:divBdr>
                          <w:divsChild>
                            <w:div w:id="168907672">
                              <w:marLeft w:val="0"/>
                              <w:marRight w:val="0"/>
                              <w:marTop w:val="0"/>
                              <w:marBottom w:val="0"/>
                              <w:divBdr>
                                <w:top w:val="none" w:sz="0" w:space="0" w:color="auto"/>
                                <w:left w:val="none" w:sz="0" w:space="0" w:color="auto"/>
                                <w:bottom w:val="none" w:sz="0" w:space="0" w:color="auto"/>
                                <w:right w:val="none" w:sz="0" w:space="0" w:color="auto"/>
                              </w:divBdr>
                              <w:divsChild>
                                <w:div w:id="335613386">
                                  <w:marLeft w:val="0"/>
                                  <w:marRight w:val="0"/>
                                  <w:marTop w:val="0"/>
                                  <w:marBottom w:val="0"/>
                                  <w:divBdr>
                                    <w:top w:val="none" w:sz="0" w:space="0" w:color="auto"/>
                                    <w:left w:val="none" w:sz="0" w:space="0" w:color="auto"/>
                                    <w:bottom w:val="none" w:sz="0" w:space="0" w:color="auto"/>
                                    <w:right w:val="none" w:sz="0" w:space="0" w:color="auto"/>
                                  </w:divBdr>
                                  <w:divsChild>
                                    <w:div w:id="7422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825886">
                          <w:marLeft w:val="0"/>
                          <w:marRight w:val="0"/>
                          <w:marTop w:val="0"/>
                          <w:marBottom w:val="0"/>
                          <w:divBdr>
                            <w:top w:val="none" w:sz="0" w:space="0" w:color="auto"/>
                            <w:left w:val="none" w:sz="0" w:space="0" w:color="auto"/>
                            <w:bottom w:val="none" w:sz="0" w:space="0" w:color="auto"/>
                            <w:right w:val="none" w:sz="0" w:space="0" w:color="auto"/>
                          </w:divBdr>
                          <w:divsChild>
                            <w:div w:id="442651207">
                              <w:marLeft w:val="0"/>
                              <w:marRight w:val="0"/>
                              <w:marTop w:val="0"/>
                              <w:marBottom w:val="0"/>
                              <w:divBdr>
                                <w:top w:val="none" w:sz="0" w:space="0" w:color="auto"/>
                                <w:left w:val="none" w:sz="0" w:space="0" w:color="auto"/>
                                <w:bottom w:val="none" w:sz="0" w:space="0" w:color="auto"/>
                                <w:right w:val="none" w:sz="0" w:space="0" w:color="auto"/>
                              </w:divBdr>
                              <w:divsChild>
                                <w:div w:id="176969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7262062">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8.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jpeg"/><Relationship Id="rId1" Type="http://schemas.openxmlformats.org/officeDocument/2006/relationships/image" Target="media/image4.jpeg"/><Relationship Id="rId4" Type="http://schemas.openxmlformats.org/officeDocument/2006/relationships/image" Target="media/image7.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F65619-15F5-4E25-A637-D06E26A07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46</Words>
  <Characters>368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a</Company>
  <LinksUpToDate>false</LinksUpToDate>
  <CharactersWithSpaces>4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tron</dc:creator>
  <cp:lastModifiedBy>Asus</cp:lastModifiedBy>
  <cp:revision>2</cp:revision>
  <cp:lastPrinted>2019-07-26T10:33:00Z</cp:lastPrinted>
  <dcterms:created xsi:type="dcterms:W3CDTF">2025-04-23T05:42:00Z</dcterms:created>
  <dcterms:modified xsi:type="dcterms:W3CDTF">2025-04-23T05:42:00Z</dcterms:modified>
</cp:coreProperties>
</file>